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17EDCB" w14:textId="77777777" w:rsidR="003C01EF" w:rsidRDefault="000C5BC1">
      <w:pPr>
        <w:pStyle w:val="Title"/>
      </w:pPr>
      <w:r>
        <w:t>WM_Boxes</w:t>
      </w:r>
    </w:p>
    <w:p w14:paraId="060A7AB0" w14:textId="77777777" w:rsidR="003C01EF" w:rsidRDefault="000C5BC1">
      <w:pPr>
        <w:pStyle w:val="Author"/>
      </w:pPr>
      <w:r>
        <w:t>Eva Reindl</w:t>
      </w:r>
    </w:p>
    <w:p w14:paraId="427D96B4" w14:textId="77777777" w:rsidR="00792539" w:rsidRDefault="000C5BC1" w:rsidP="00792539">
      <w:pPr>
        <w:pStyle w:val="Date"/>
      </w:pPr>
      <w:r>
        <w:t>31 3 2020</w:t>
      </w:r>
    </w:p>
    <w:p w14:paraId="719748BE" w14:textId="77777777" w:rsidR="00792539" w:rsidRDefault="00792539" w:rsidP="00792539">
      <w:pPr>
        <w:pStyle w:val="Date"/>
        <w:jc w:val="left"/>
      </w:pPr>
      <w:r>
        <w:t>Key findings:</w:t>
      </w:r>
    </w:p>
    <w:p w14:paraId="3BBA61D2" w14:textId="77777777" w:rsidR="00792539" w:rsidRDefault="00792539" w:rsidP="00792539">
      <w:pPr>
        <w:pStyle w:val="Date"/>
        <w:numPr>
          <w:ilvl w:val="0"/>
          <w:numId w:val="17"/>
        </w:numPr>
        <w:jc w:val="left"/>
      </w:pPr>
      <w:r>
        <w:t>148 valid datapoints</w:t>
      </w:r>
    </w:p>
    <w:p w14:paraId="5E03580C" w14:textId="77777777" w:rsidR="00792539" w:rsidRDefault="00792539" w:rsidP="00792539">
      <w:pPr>
        <w:pStyle w:val="Date"/>
        <w:numPr>
          <w:ilvl w:val="0"/>
          <w:numId w:val="17"/>
        </w:numPr>
        <w:jc w:val="left"/>
      </w:pPr>
      <w:r>
        <w:t>DV “Proportion of correct searches”</w:t>
      </w:r>
    </w:p>
    <w:p w14:paraId="49B55F49" w14:textId="77777777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Not normally distributed</w:t>
      </w:r>
    </w:p>
    <w:p w14:paraId="4DBF4119" w14:textId="77777777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Children significantly above chance (entire sample; 3- and 4-year-olds; young and old children)</w:t>
      </w:r>
    </w:p>
    <w:p w14:paraId="3ACFD6C2" w14:textId="56CCE2EB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4-year-olds better than 3-year-olds; older children better than younger children</w:t>
      </w:r>
    </w:p>
    <w:p w14:paraId="0D2A436A" w14:textId="0DF8219D" w:rsidR="00792539" w:rsidRDefault="00792539" w:rsidP="00792539">
      <w:pPr>
        <w:pStyle w:val="BodyText"/>
        <w:numPr>
          <w:ilvl w:val="1"/>
          <w:numId w:val="17"/>
        </w:numPr>
      </w:pPr>
      <w:r>
        <w:t>Children in Edinburgh better than children in Fife</w:t>
      </w:r>
    </w:p>
    <w:p w14:paraId="032E2E26" w14:textId="2859FCDD" w:rsidR="00B058A6" w:rsidRDefault="00B058A6" w:rsidP="00792539">
      <w:pPr>
        <w:pStyle w:val="BodyText"/>
        <w:numPr>
          <w:ilvl w:val="1"/>
          <w:numId w:val="17"/>
        </w:numPr>
      </w:pPr>
      <w:r>
        <w:t>Age and Testing location have significant effects on Proportion correct</w:t>
      </w:r>
    </w:p>
    <w:p w14:paraId="1F4669C0" w14:textId="545F107B" w:rsidR="002C65A7" w:rsidRDefault="002C65A7" w:rsidP="00792539">
      <w:pPr>
        <w:pStyle w:val="BodyText"/>
        <w:numPr>
          <w:ilvl w:val="1"/>
          <w:numId w:val="17"/>
        </w:numPr>
      </w:pPr>
      <w:r>
        <w:t>When BPVS score is included, effects of age, testing location, but not of BPVS score</w:t>
      </w:r>
    </w:p>
    <w:p w14:paraId="69D5A175" w14:textId="0E828A69" w:rsidR="00D22821" w:rsidRPr="00792539" w:rsidRDefault="00D22821" w:rsidP="00D22821">
      <w:pPr>
        <w:pStyle w:val="BodyText"/>
      </w:pPr>
      <w:r>
        <w:rPr>
          <w:noProof/>
        </w:rPr>
        <w:drawing>
          <wp:inline distT="0" distB="0" distL="0" distR="0" wp14:anchorId="6FD890D0" wp14:editId="62386B81">
            <wp:extent cx="2613660" cy="2286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946" cy="2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</w:t>
      </w:r>
      <w:r>
        <w:rPr>
          <w:noProof/>
        </w:rPr>
        <w:drawing>
          <wp:inline distT="0" distB="0" distL="0" distR="0" wp14:anchorId="682B1A6C" wp14:editId="71E82A0C">
            <wp:extent cx="2518410" cy="22936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692" cy="229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A46EC" w14:textId="77777777" w:rsidR="00792539" w:rsidRDefault="00792539" w:rsidP="00792539">
      <w:pPr>
        <w:pStyle w:val="Date"/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42ABA519" wp14:editId="24AB64B1">
            <wp:extent cx="2392680" cy="208407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957" cy="20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</w:t>
      </w:r>
      <w:r>
        <w:rPr>
          <w:noProof/>
        </w:rPr>
        <w:drawing>
          <wp:inline distT="0" distB="0" distL="0" distR="0" wp14:anchorId="7E768910" wp14:editId="42490F8A">
            <wp:extent cx="2682240" cy="213741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558" cy="213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E9DD1" w14:textId="431A52AC" w:rsidR="00CA2806" w:rsidRPr="00792539" w:rsidRDefault="00792539" w:rsidP="00792539">
      <w:pPr>
        <w:pStyle w:val="Date"/>
        <w:jc w:val="left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drawing>
          <wp:inline distT="0" distB="0" distL="0" distR="0" wp14:anchorId="0ADCEC1C" wp14:editId="1CEC6B11">
            <wp:extent cx="2567940" cy="1981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228" cy="19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</w:t>
      </w:r>
      <w:r>
        <w:rPr>
          <w:noProof/>
        </w:rPr>
        <w:drawing>
          <wp:inline distT="0" distB="0" distL="0" distR="0" wp14:anchorId="6180F1BE" wp14:editId="06567AC4">
            <wp:extent cx="2640330" cy="1981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629" cy="198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A2806">
        <w:rPr>
          <w:rStyle w:val="CommentTok"/>
        </w:rPr>
        <w:br w:type="page"/>
      </w:r>
    </w:p>
    <w:p w14:paraId="36997D55" w14:textId="4362D598" w:rsidR="003C01EF" w:rsidRDefault="000C5BC1" w:rsidP="00CA2806">
      <w:pPr>
        <w:pStyle w:val="SourceCode"/>
      </w:pPr>
      <w:r>
        <w:rPr>
          <w:rStyle w:val="VerbatimChar"/>
        </w:rPr>
        <w:lastRenderedPageBreak/>
        <w:t>## [1] "R version 3.6.1 (2019-07-05)"</w:t>
      </w:r>
      <w:r>
        <w:br/>
      </w:r>
    </w:p>
    <w:p w14:paraId="396A015E" w14:textId="77777777" w:rsidR="003C01EF" w:rsidRDefault="000C5BC1">
      <w:pPr>
        <w:pStyle w:val="Heading1"/>
      </w:pPr>
      <w:bookmarkStart w:id="0" w:name="dropouts"/>
      <w:r>
        <w:t>Dropouts</w:t>
      </w:r>
      <w:bookmarkEnd w:id="0"/>
    </w:p>
    <w:p w14:paraId="082E45F1" w14:textId="77777777" w:rsidR="003C01EF" w:rsidRDefault="000C5BC1">
      <w:pPr>
        <w:pStyle w:val="FirstParagraph"/>
      </w:pPr>
      <w:r>
        <w:t xml:space="preserve">There is </w:t>
      </w:r>
      <w:r>
        <w:rPr>
          <w:b/>
        </w:rPr>
        <w:t>1 dropout</w:t>
      </w:r>
      <w:r>
        <w:t>. This child stopped after 4 test trials. This child will be removed from the analysis.</w:t>
      </w:r>
    </w:p>
    <w:p w14:paraId="723DDEA7" w14:textId="77777777" w:rsidR="003C01EF" w:rsidRDefault="000C5BC1">
      <w:pPr>
        <w:pStyle w:val="Heading1"/>
      </w:pPr>
      <w:bookmarkStart w:id="1" w:name="valid-data"/>
      <w:r>
        <w:t>Valid data</w:t>
      </w:r>
      <w:bookmarkEnd w:id="1"/>
    </w:p>
    <w:p w14:paraId="1C22925E" w14:textId="77777777" w:rsidR="003C01EF" w:rsidRDefault="000C5BC1">
      <w:pPr>
        <w:pStyle w:val="FirstParagraph"/>
      </w:pPr>
      <w:r>
        <w:t xml:space="preserve">There are </w:t>
      </w:r>
      <w:r>
        <w:rPr>
          <w:b/>
        </w:rPr>
        <w:t>148 valid datapoints</w:t>
      </w:r>
      <w:r>
        <w:t>.</w:t>
      </w:r>
    </w:p>
    <w:p w14:paraId="7555E47B" w14:textId="77777777" w:rsidR="003C01EF" w:rsidRDefault="000C5BC1">
      <w:pPr>
        <w:pStyle w:val="Heading1"/>
      </w:pPr>
      <w:bookmarkStart w:id="2" w:name="description-of-sample"/>
      <w:r>
        <w:t>Description of sample</w:t>
      </w:r>
      <w:bookmarkEnd w:id="2"/>
    </w:p>
    <w:p w14:paraId="7B2B35B2" w14:textId="77777777" w:rsidR="003C01EF" w:rsidRDefault="000C5BC1">
      <w:pPr>
        <w:pStyle w:val="Heading2"/>
      </w:pPr>
      <w:bookmarkStart w:id="3" w:name="gender-distribution"/>
      <w:r>
        <w:t>Gender distribution</w:t>
      </w:r>
      <w:bookmarkEnd w:id="3"/>
    </w:p>
    <w:p w14:paraId="7932081B" w14:textId="41A9086D" w:rsidR="003C01EF" w:rsidRDefault="000C5BC1">
      <w:pPr>
        <w:pStyle w:val="FirstParagraph"/>
      </w:pPr>
      <w:r>
        <w:t>There are 79 girls and 69 boys.</w:t>
      </w:r>
    </w:p>
    <w:p w14:paraId="0CB52022" w14:textId="77777777" w:rsidR="00CA2806" w:rsidRPr="00CA2806" w:rsidRDefault="00CA2806" w:rsidP="00CA2806">
      <w:pPr>
        <w:pStyle w:val="BodyText"/>
      </w:pPr>
    </w:p>
    <w:p w14:paraId="0F6DE82D" w14:textId="77777777" w:rsidR="003C01EF" w:rsidRDefault="000C5BC1">
      <w:pPr>
        <w:pStyle w:val="Heading2"/>
      </w:pPr>
      <w:bookmarkStart w:id="4" w:name="age"/>
      <w:r>
        <w:t>Age</w:t>
      </w:r>
      <w:bookmarkEnd w:id="4"/>
    </w:p>
    <w:p w14:paraId="0670C8D0" w14:textId="77777777" w:rsidR="003C01EF" w:rsidRDefault="000C5BC1">
      <w:pPr>
        <w:pStyle w:val="Heading3"/>
      </w:pPr>
      <w:bookmarkStart w:id="5" w:name="age-at-beginning-of-testing"/>
      <w:r>
        <w:t>Age at beginning of testing</w:t>
      </w:r>
      <w:bookmarkEnd w:id="5"/>
    </w:p>
    <w:p w14:paraId="4BA86B9C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E5982A7" wp14:editId="5EBC4B40">
            <wp:extent cx="2230755" cy="18821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002" cy="188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E0F2C" w14:textId="77777777" w:rsidR="003C01EF" w:rsidRDefault="000C5BC1">
      <w:pPr>
        <w:pStyle w:val="FirstParagraph"/>
      </w:pPr>
      <w:r>
        <w:t>At the beginning of testing, mean age was 48.81 months (SD = 6.87, range 36-70 months). There were 67 3-year-olds, 73 4-year-olds, and 8 5-year-olds.</w:t>
      </w:r>
    </w:p>
    <w:p w14:paraId="5D28F95A" w14:textId="77777777" w:rsidR="003C01EF" w:rsidRDefault="000C5BC1" w:rsidP="00E11383">
      <w:pPr>
        <w:pStyle w:val="Heading3"/>
      </w:pPr>
      <w:bookmarkStart w:id="6" w:name="age-in-the-middle-of-testing"/>
      <w:r>
        <w:lastRenderedPageBreak/>
        <w:t>Age in the middle of testing</w:t>
      </w:r>
      <w:bookmarkEnd w:id="6"/>
    </w:p>
    <w:p w14:paraId="0ADAB211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DB466C9" wp14:editId="72B235AD">
            <wp:extent cx="320802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370" cy="266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9F4BC" w14:textId="39C233F8" w:rsidR="003C01EF" w:rsidRDefault="000C5BC1">
      <w:pPr>
        <w:pStyle w:val="FirstParagraph"/>
      </w:pPr>
      <w:r>
        <w:t>In the middle of testing, mean age was 49.92 months (SD = 6.81, range 36-72 months). There were 64 3-year-olds, 72 4-year-olds, 11 5-year-olds, and 1 6-year-old.</w:t>
      </w:r>
    </w:p>
    <w:p w14:paraId="6A509053" w14:textId="77777777" w:rsidR="00CA2806" w:rsidRPr="00CA2806" w:rsidRDefault="00CA2806" w:rsidP="00CA2806">
      <w:pPr>
        <w:pStyle w:val="BodyText"/>
      </w:pPr>
    </w:p>
    <w:p w14:paraId="598E85DF" w14:textId="77777777" w:rsidR="003C01EF" w:rsidRDefault="000C5BC1" w:rsidP="00E11383">
      <w:pPr>
        <w:pStyle w:val="Heading3"/>
      </w:pPr>
      <w:bookmarkStart w:id="7" w:name="age-mediansplit-by-entire-sample"/>
      <w:r>
        <w:t>Age mediansplit by entire sample</w:t>
      </w:r>
      <w:bookmarkEnd w:id="7"/>
    </w:p>
    <w:p w14:paraId="4BB290FB" w14:textId="77777777" w:rsidR="003C01EF" w:rsidRDefault="000C5BC1">
      <w:pPr>
        <w:pStyle w:val="FirstParagraph"/>
      </w:pPr>
      <w:r>
        <w:t>Median is 49 months</w:t>
      </w:r>
    </w:p>
    <w:p w14:paraId="3A0A1BAE" w14:textId="77777777" w:rsidR="003C01EF" w:rsidRDefault="000C5BC1">
      <w:pPr>
        <w:pStyle w:val="FirstParagraph"/>
      </w:pPr>
      <w:r>
        <w:t xml:space="preserve">There were </w:t>
      </w:r>
      <w:r>
        <w:rPr>
          <w:b/>
        </w:rPr>
        <w:t>74 young</w:t>
      </w:r>
      <w:r>
        <w:t xml:space="preserve"> and </w:t>
      </w:r>
      <w:r>
        <w:rPr>
          <w:b/>
        </w:rPr>
        <w:t>74 old</w:t>
      </w:r>
      <w:r>
        <w:t xml:space="preserve"> children.</w:t>
      </w:r>
    </w:p>
    <w:p w14:paraId="30D4ACB1" w14:textId="77777777" w:rsidR="003C01EF" w:rsidRDefault="000C5BC1">
      <w:pPr>
        <w:pStyle w:val="Heading1"/>
      </w:pPr>
      <w:bookmarkStart w:id="8" w:name="testing-location"/>
      <w:r>
        <w:t>Testing Location</w:t>
      </w:r>
      <w:bookmarkEnd w:id="8"/>
    </w:p>
    <w:p w14:paraId="73D9D649" w14:textId="2FBDBB30" w:rsidR="003C01EF" w:rsidRDefault="000C5BC1">
      <w:pPr>
        <w:pStyle w:val="FirstParagraph"/>
      </w:pPr>
      <w:r>
        <w:t>88 children were from the Fife area, 60 children were from Edinburgh.</w:t>
      </w:r>
    </w:p>
    <w:p w14:paraId="1CC2DDA8" w14:textId="77777777" w:rsidR="00CA2806" w:rsidRPr="00CA2806" w:rsidRDefault="00CA2806" w:rsidP="00CA2806">
      <w:pPr>
        <w:pStyle w:val="BodyText"/>
      </w:pPr>
    </w:p>
    <w:p w14:paraId="06FE99BF" w14:textId="7ABE38DD" w:rsidR="003C01EF" w:rsidRDefault="000C5BC1">
      <w:pPr>
        <w:pStyle w:val="Heading2"/>
      </w:pPr>
      <w:bookmarkStart w:id="9" w:name="testing-locationa-and-age"/>
      <w:r>
        <w:t>Testing location and age</w:t>
      </w:r>
      <w:bookmarkEnd w:id="9"/>
    </w:p>
    <w:p w14:paraId="72F0DE7A" w14:textId="77777777" w:rsidR="003C01EF" w:rsidRDefault="000C5BC1">
      <w:pPr>
        <w:pStyle w:val="FirstParagraph"/>
      </w:pPr>
      <w:r>
        <w:t>Fife:</w:t>
      </w:r>
    </w:p>
    <w:p w14:paraId="1D93E35C" w14:textId="77777777" w:rsidR="003C01EF" w:rsidRDefault="000C5BC1">
      <w:pPr>
        <w:pStyle w:val="Compact"/>
        <w:numPr>
          <w:ilvl w:val="0"/>
          <w:numId w:val="3"/>
        </w:numPr>
      </w:pPr>
      <w:r>
        <w:t>3y: 39</w:t>
      </w:r>
    </w:p>
    <w:p w14:paraId="4D860FC5" w14:textId="77777777" w:rsidR="003C01EF" w:rsidRDefault="000C5BC1">
      <w:pPr>
        <w:pStyle w:val="Compact"/>
        <w:numPr>
          <w:ilvl w:val="0"/>
          <w:numId w:val="3"/>
        </w:numPr>
      </w:pPr>
      <w:r>
        <w:t>4y: 37</w:t>
      </w:r>
    </w:p>
    <w:p w14:paraId="2B17E01E" w14:textId="77777777" w:rsidR="003C01EF" w:rsidRDefault="000C5BC1">
      <w:pPr>
        <w:pStyle w:val="Compact"/>
        <w:numPr>
          <w:ilvl w:val="0"/>
          <w:numId w:val="3"/>
        </w:numPr>
      </w:pPr>
      <w:r>
        <w:t>5y: 11</w:t>
      </w:r>
    </w:p>
    <w:p w14:paraId="4DFDB9C9" w14:textId="77777777" w:rsidR="003C01EF" w:rsidRDefault="000C5BC1">
      <w:pPr>
        <w:pStyle w:val="Compact"/>
        <w:numPr>
          <w:ilvl w:val="0"/>
          <w:numId w:val="3"/>
        </w:numPr>
      </w:pPr>
      <w:r>
        <w:t>6y: 1</w:t>
      </w:r>
    </w:p>
    <w:p w14:paraId="19CD3A86" w14:textId="77777777" w:rsidR="003C01EF" w:rsidRDefault="000C5BC1">
      <w:pPr>
        <w:pStyle w:val="FirstParagraph"/>
      </w:pPr>
      <w:r>
        <w:t>Edinburgh:</w:t>
      </w:r>
    </w:p>
    <w:p w14:paraId="714AECBC" w14:textId="77777777" w:rsidR="003C01EF" w:rsidRDefault="000C5BC1">
      <w:pPr>
        <w:pStyle w:val="Compact"/>
        <w:numPr>
          <w:ilvl w:val="0"/>
          <w:numId w:val="4"/>
        </w:numPr>
      </w:pPr>
      <w:r>
        <w:t>3y: 25</w:t>
      </w:r>
    </w:p>
    <w:p w14:paraId="6268E221" w14:textId="77777777" w:rsidR="003C01EF" w:rsidRDefault="000C5BC1">
      <w:pPr>
        <w:pStyle w:val="Compact"/>
        <w:numPr>
          <w:ilvl w:val="0"/>
          <w:numId w:val="4"/>
        </w:numPr>
      </w:pPr>
      <w:r>
        <w:t>4y: 35</w:t>
      </w:r>
    </w:p>
    <w:p w14:paraId="6CB7F350" w14:textId="77777777" w:rsidR="003C01EF" w:rsidRDefault="000C5BC1">
      <w:pPr>
        <w:pStyle w:val="Heading1"/>
      </w:pPr>
      <w:bookmarkStart w:id="10" w:name="warm-up-number-of-correct-trials"/>
      <w:r>
        <w:lastRenderedPageBreak/>
        <w:t>Warm-up: Number of correct trials</w:t>
      </w:r>
      <w:bookmarkEnd w:id="10"/>
    </w:p>
    <w:p w14:paraId="67FE3068" w14:textId="77777777" w:rsidR="003C01EF" w:rsidRDefault="000C5BC1">
      <w:pPr>
        <w:pStyle w:val="Heading2"/>
      </w:pPr>
      <w:bookmarkStart w:id="11" w:name="across-the-sample"/>
      <w:r>
        <w:t>Across the sample</w:t>
      </w:r>
      <w:bookmarkEnd w:id="11"/>
    </w:p>
    <w:p w14:paraId="6A137EF9" w14:textId="6E987762" w:rsidR="003C01EF" w:rsidRDefault="000C5BC1">
      <w:pPr>
        <w:pStyle w:val="FirstParagraph"/>
      </w:pPr>
      <w:r>
        <w:t xml:space="preserve">Out of the 148 children, </w:t>
      </w:r>
      <w:r w:rsidRPr="00E11383">
        <w:rPr>
          <w:b/>
          <w:bCs/>
        </w:rPr>
        <w:t>105 children (71%) had both warm-up trials correct</w:t>
      </w:r>
      <w:r>
        <w:t>, 42 (28%) had 1 trial correct and 1 child had no warm-up trial correct.</w:t>
      </w:r>
    </w:p>
    <w:p w14:paraId="6A28E99A" w14:textId="77777777" w:rsidR="00CA2806" w:rsidRPr="00CA2806" w:rsidRDefault="00CA2806" w:rsidP="00CA2806">
      <w:pPr>
        <w:pStyle w:val="BodyText"/>
      </w:pPr>
    </w:p>
    <w:p w14:paraId="08FB15D7" w14:textId="77777777" w:rsidR="003C01EF" w:rsidRDefault="000C5BC1">
      <w:pPr>
        <w:pStyle w:val="Heading2"/>
      </w:pPr>
      <w:bookmarkStart w:id="12" w:name="by-age-groups-at-midtesting"/>
      <w:r>
        <w:t>By age groups (at midtesting)</w:t>
      </w:r>
      <w:bookmarkEnd w:id="12"/>
    </w:p>
    <w:p w14:paraId="21CC42AC" w14:textId="77777777" w:rsidR="003C01EF" w:rsidRDefault="000C5BC1">
      <w:pPr>
        <w:pStyle w:val="Compact"/>
        <w:numPr>
          <w:ilvl w:val="0"/>
          <w:numId w:val="5"/>
        </w:numPr>
      </w:pPr>
      <w:r w:rsidRPr="00E11383">
        <w:rPr>
          <w:b/>
          <w:bCs/>
        </w:rPr>
        <w:t>3y (n = 64): 41 (64%)</w:t>
      </w:r>
      <w:r>
        <w:t xml:space="preserve"> had both trials correct, 23 (36%) had 1 trial correct</w:t>
      </w:r>
    </w:p>
    <w:p w14:paraId="34268C9D" w14:textId="77777777" w:rsidR="003C01EF" w:rsidRDefault="000C5BC1">
      <w:pPr>
        <w:pStyle w:val="Compact"/>
        <w:numPr>
          <w:ilvl w:val="0"/>
          <w:numId w:val="5"/>
        </w:numPr>
      </w:pPr>
      <w:r w:rsidRPr="00E11383">
        <w:rPr>
          <w:b/>
          <w:bCs/>
        </w:rPr>
        <w:t>4y (n = 72): 41 (75%)</w:t>
      </w:r>
      <w:r>
        <w:t xml:space="preserve"> had both trials correct, 23 (24%) had 1 trial correct, 1 child had no trial correct</w:t>
      </w:r>
    </w:p>
    <w:p w14:paraId="45ED2B7E" w14:textId="77777777" w:rsidR="003C01EF" w:rsidRDefault="000C5BC1">
      <w:pPr>
        <w:pStyle w:val="Compact"/>
        <w:numPr>
          <w:ilvl w:val="0"/>
          <w:numId w:val="5"/>
        </w:numPr>
      </w:pPr>
      <w:r>
        <w:t>5y (n = 11): 41 (82%) had both trials correct, 2 (18%) had 1 trial correct</w:t>
      </w:r>
    </w:p>
    <w:p w14:paraId="36AA4D0D" w14:textId="77777777" w:rsidR="003C01EF" w:rsidRDefault="000C5BC1">
      <w:pPr>
        <w:pStyle w:val="Compact"/>
        <w:numPr>
          <w:ilvl w:val="0"/>
          <w:numId w:val="5"/>
        </w:numPr>
      </w:pPr>
      <w:r>
        <w:t>6y (n = 1): had both trials correct</w:t>
      </w:r>
    </w:p>
    <w:p w14:paraId="3E5AC21E" w14:textId="77777777" w:rsidR="003C01EF" w:rsidRDefault="000C5BC1">
      <w:pPr>
        <w:pStyle w:val="Heading2"/>
      </w:pPr>
      <w:bookmarkStart w:id="13" w:name="by-mediansplit-entire-sample"/>
      <w:r>
        <w:t>By mediansplit (entire sample)</w:t>
      </w:r>
      <w:bookmarkEnd w:id="13"/>
    </w:p>
    <w:p w14:paraId="76452E15" w14:textId="77777777" w:rsidR="003C01EF" w:rsidRDefault="000C5BC1">
      <w:pPr>
        <w:pStyle w:val="Compact"/>
        <w:numPr>
          <w:ilvl w:val="0"/>
          <w:numId w:val="6"/>
        </w:numPr>
      </w:pPr>
      <w:r w:rsidRPr="00E11383">
        <w:rPr>
          <w:b/>
          <w:bCs/>
        </w:rPr>
        <w:t xml:space="preserve">young (n = 74): 48 (65%) </w:t>
      </w:r>
      <w:r>
        <w:t>had both trials correct, 26 (35%) had 1 trial correct</w:t>
      </w:r>
    </w:p>
    <w:p w14:paraId="5705D649" w14:textId="1B65B4AD" w:rsidR="003C01EF" w:rsidRDefault="000C5BC1">
      <w:pPr>
        <w:pStyle w:val="Compact"/>
        <w:numPr>
          <w:ilvl w:val="0"/>
          <w:numId w:val="6"/>
        </w:numPr>
      </w:pPr>
      <w:r w:rsidRPr="00E11383">
        <w:rPr>
          <w:b/>
          <w:bCs/>
        </w:rPr>
        <w:t>old (n = 74): 57 (77%)</w:t>
      </w:r>
      <w:r>
        <w:t xml:space="preserve"> had both trials correct, 16 (22%) had 1 trial correct, 1 child had no trial correct</w:t>
      </w:r>
    </w:p>
    <w:p w14:paraId="27D112A3" w14:textId="77777777" w:rsidR="00E11383" w:rsidRDefault="00E11383" w:rsidP="00E11383">
      <w:pPr>
        <w:pStyle w:val="Compact"/>
        <w:ind w:left="480"/>
      </w:pPr>
    </w:p>
    <w:p w14:paraId="15FA95B3" w14:textId="77777777" w:rsidR="003C01EF" w:rsidRDefault="000C5BC1">
      <w:pPr>
        <w:pStyle w:val="Heading1"/>
      </w:pPr>
      <w:bookmarkStart w:id="14" w:name="number-of-correct-searches"/>
      <w:r>
        <w:t>Number of correct searches</w:t>
      </w:r>
      <w:bookmarkEnd w:id="14"/>
    </w:p>
    <w:p w14:paraId="494DAC13" w14:textId="77777777" w:rsidR="003C01EF" w:rsidRDefault="000C5BC1">
      <w:pPr>
        <w:pStyle w:val="Heading2"/>
      </w:pPr>
      <w:bookmarkStart w:id="15" w:name="across-the-sample-1"/>
      <w:r>
        <w:t>Across the sample</w:t>
      </w:r>
      <w:bookmarkEnd w:id="15"/>
    </w:p>
    <w:p w14:paraId="1506700F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59AB13B7" wp14:editId="52AE9E0A">
            <wp:extent cx="1958340" cy="15354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562" cy="153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DF437" w14:textId="77777777" w:rsidR="003C01EF" w:rsidRDefault="000C5BC1">
      <w:pPr>
        <w:pStyle w:val="FirstParagraph"/>
      </w:pPr>
      <w:r>
        <w:t>The mean number of correct searches in the test trials is 4.09 (SD = 1.44, range 1-8). 50% of the children have 4 searches or less correct. The DV is not normally distributed, W = 0.942, p &lt; .001.</w:t>
      </w:r>
    </w:p>
    <w:p w14:paraId="023D56DD" w14:textId="77777777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563AC028" wp14:editId="03CA0039">
            <wp:extent cx="3063240" cy="22974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580" cy="229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9FB9C" w14:textId="77777777" w:rsidR="003C01EF" w:rsidRDefault="000C5BC1">
      <w:pPr>
        <w:pStyle w:val="Heading3"/>
      </w:pPr>
      <w:bookmarkStart w:id="16" w:name="does-performance-deviate-from-chance"/>
      <w:r>
        <w:t>Does performance deviate from chance?</w:t>
      </w:r>
      <w:bookmarkEnd w:id="16"/>
    </w:p>
    <w:p w14:paraId="488DB662" w14:textId="77777777" w:rsidR="003C01EF" w:rsidRDefault="000C5BC1">
      <w:pPr>
        <w:pStyle w:val="BodyText"/>
      </w:pPr>
      <w:r>
        <w:t>The probability of getting a correct search on one platform by chance is 0.25. 0.25*8 = 2, so by chance, one should get 2 trials correct</w:t>
      </w:r>
    </w:p>
    <w:p w14:paraId="53CC1941" w14:textId="34C1A0F0" w:rsidR="003C01EF" w:rsidRDefault="000C5BC1">
      <w:pPr>
        <w:pStyle w:val="FirstParagraph"/>
      </w:pPr>
      <w:r>
        <w:t>Children’s mean number of correct searches (4.09, SD = 1.44, range 1-8) is significantly higher than what we would expect by chance (2 trials correct), V = 7967, p &lt; .001.</w:t>
      </w:r>
    </w:p>
    <w:p w14:paraId="0347DD40" w14:textId="77777777" w:rsidR="00CA2806" w:rsidRPr="00CA2806" w:rsidRDefault="00CA2806" w:rsidP="00CA2806">
      <w:pPr>
        <w:pStyle w:val="BodyText"/>
      </w:pPr>
    </w:p>
    <w:p w14:paraId="57F1B60B" w14:textId="77777777" w:rsidR="003C01EF" w:rsidRDefault="000C5BC1">
      <w:pPr>
        <w:pStyle w:val="Heading2"/>
      </w:pPr>
      <w:bookmarkStart w:id="17" w:name="by-mediansplit-based-on-entire-sample"/>
      <w:r>
        <w:t>By mediansplit (based on entire sample)</w:t>
      </w:r>
      <w:bookmarkEnd w:id="17"/>
    </w:p>
    <w:p w14:paraId="1A7B6654" w14:textId="77777777" w:rsidR="003C01EF" w:rsidRDefault="000C5BC1">
      <w:pPr>
        <w:pStyle w:val="Compact"/>
        <w:numPr>
          <w:ilvl w:val="0"/>
          <w:numId w:val="7"/>
        </w:numPr>
      </w:pPr>
      <w:r>
        <w:t>Young children (n = 74): M = 3.86 (SD = 1.51, range 1-8)</w:t>
      </w:r>
    </w:p>
    <w:p w14:paraId="0B115BA1" w14:textId="77777777" w:rsidR="003C01EF" w:rsidRDefault="000C5BC1">
      <w:pPr>
        <w:pStyle w:val="Compact"/>
        <w:numPr>
          <w:ilvl w:val="0"/>
          <w:numId w:val="7"/>
        </w:numPr>
      </w:pPr>
      <w:r>
        <w:t>Old children (n = 74): M = 4.31 (SD = 1.33, range 1-7)</w:t>
      </w:r>
    </w:p>
    <w:p w14:paraId="55423900" w14:textId="4908A629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1995E0A" wp14:editId="4F738B65">
            <wp:extent cx="2564130" cy="20688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419" cy="206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</w:t>
      </w:r>
      <w:r w:rsidR="00E11383">
        <w:rPr>
          <w:noProof/>
        </w:rPr>
        <w:drawing>
          <wp:inline distT="0" distB="0" distL="0" distR="0" wp14:anchorId="547123BC" wp14:editId="51C2A5C0">
            <wp:extent cx="2503170" cy="20383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17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A9C7C" w14:textId="48BE783A" w:rsidR="003C01EF" w:rsidRDefault="003C01EF">
      <w:pPr>
        <w:pStyle w:val="FirstParagraph"/>
      </w:pPr>
    </w:p>
    <w:p w14:paraId="706EC1FF" w14:textId="27E9B23D" w:rsidR="003C01EF" w:rsidRDefault="000C5BC1">
      <w:pPr>
        <w:pStyle w:val="FirstParagraph"/>
      </w:pPr>
      <w:r>
        <w:t>The variable “number of correct searches” is not normally distributed (old: W = 0.929, p &lt; .001; young: W = 0.935, p &lt; .001). Older children perform significantly better than younger children (one-tailed Wilcoxon rank sum test, W = 3272, p = .018).</w:t>
      </w:r>
    </w:p>
    <w:p w14:paraId="4B6784B5" w14:textId="77777777" w:rsidR="00CA2806" w:rsidRPr="00CA2806" w:rsidRDefault="00CA2806" w:rsidP="00CA2806">
      <w:pPr>
        <w:pStyle w:val="BodyText"/>
      </w:pPr>
    </w:p>
    <w:p w14:paraId="641550B1" w14:textId="77777777" w:rsidR="003C01EF" w:rsidRDefault="000C5BC1">
      <w:pPr>
        <w:pStyle w:val="Heading3"/>
      </w:pPr>
      <w:bookmarkStart w:id="18" w:name="does-performance-deviate-from-chance-1"/>
      <w:r>
        <w:lastRenderedPageBreak/>
        <w:t>Does performance deviate from chance?</w:t>
      </w:r>
      <w:bookmarkEnd w:id="18"/>
    </w:p>
    <w:p w14:paraId="67A85458" w14:textId="77777777" w:rsidR="003C01EF" w:rsidRDefault="000C5BC1">
      <w:pPr>
        <w:pStyle w:val="FirstParagraph"/>
      </w:pPr>
      <w:r>
        <w:t>Performance of young children is significantly better than chance value (2), V = 1760, p &lt; .001. Performance of old children is significantly better than chance value (2), V = 2270.5, p &lt; .001.</w:t>
      </w:r>
    </w:p>
    <w:p w14:paraId="58C2E00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D2D4010" wp14:editId="195F5A9D">
            <wp:extent cx="3924300" cy="2849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726" cy="28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EF53D" w14:textId="77777777" w:rsidR="003C01EF" w:rsidRDefault="000C5BC1">
      <w:pPr>
        <w:pStyle w:val="Heading2"/>
      </w:pPr>
      <w:bookmarkStart w:id="19" w:name="by-age-groups"/>
      <w:r>
        <w:t>By age groups</w:t>
      </w:r>
      <w:bookmarkEnd w:id="19"/>
    </w:p>
    <w:p w14:paraId="3F928E06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3y (n = 64): M = 3.78 (SD = 1.46, range 1-7)</w:t>
      </w:r>
    </w:p>
    <w:p w14:paraId="745F5BEF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4y (n = 72): M = 4.25 (SD = 1.41, range 1-8)</w:t>
      </w:r>
    </w:p>
    <w:p w14:paraId="0956E546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5y (n = 11): M = 4.64 (SD = 1.12, range 3-6)</w:t>
      </w:r>
    </w:p>
    <w:p w14:paraId="65A6753C" w14:textId="77777777" w:rsidR="003C01EF" w:rsidRDefault="000C5BC1">
      <w:pPr>
        <w:pStyle w:val="Compact"/>
        <w:numPr>
          <w:ilvl w:val="0"/>
          <w:numId w:val="8"/>
        </w:numPr>
      </w:pPr>
      <w:r>
        <w:t>6y (n = 1): 6</w:t>
      </w:r>
    </w:p>
    <w:p w14:paraId="32CE6BD3" w14:textId="1239121A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4F8F8C5B" wp14:editId="065D6E5C">
            <wp:extent cx="2068830" cy="17602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065" cy="17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     </w:t>
      </w:r>
      <w:r w:rsidR="00E11383">
        <w:rPr>
          <w:noProof/>
        </w:rPr>
        <w:drawing>
          <wp:inline distT="0" distB="0" distL="0" distR="0" wp14:anchorId="060ED5ED" wp14:editId="54CDE87D">
            <wp:extent cx="2487930" cy="178689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214" cy="178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0BFC1" w14:textId="26E3DA4B" w:rsidR="003C01EF" w:rsidRDefault="003C01EF">
      <w:pPr>
        <w:pStyle w:val="FirstParagraph"/>
      </w:pPr>
    </w:p>
    <w:p w14:paraId="3E4925BD" w14:textId="508AA45E" w:rsidR="003C01EF" w:rsidRDefault="000C5BC1">
      <w:pPr>
        <w:pStyle w:val="FirstParagraph"/>
      </w:pPr>
      <w:r>
        <w:t>The variable “number of correct searches” is not normally distributed (3y: W = 0.929, p &lt; .001; 4y: W = 0.946, p = .004). 4-year-olds (M = 4.25, SD = 1.41, range 1-8) perform significantly better than 3-year-olds (M = 3.78, SD = 1.46, range 1-7) (one-tailed Wilcoxon rank sum test, W = 1876, p = .028).</w:t>
      </w:r>
    </w:p>
    <w:p w14:paraId="71D082B6" w14:textId="77777777" w:rsidR="00CA2806" w:rsidRPr="00CA2806" w:rsidRDefault="00CA2806" w:rsidP="00CA2806">
      <w:pPr>
        <w:pStyle w:val="BodyText"/>
      </w:pPr>
    </w:p>
    <w:p w14:paraId="173992B6" w14:textId="77777777" w:rsidR="003C01EF" w:rsidRDefault="000C5BC1">
      <w:pPr>
        <w:pStyle w:val="Heading3"/>
      </w:pPr>
      <w:bookmarkStart w:id="20" w:name="does-performance-deviate-from-chance-2"/>
      <w:r>
        <w:lastRenderedPageBreak/>
        <w:t>Does performance deviate from chance?</w:t>
      </w:r>
      <w:bookmarkEnd w:id="20"/>
    </w:p>
    <w:p w14:paraId="107913BA" w14:textId="77777777" w:rsidR="003C01EF" w:rsidRDefault="000C5BC1">
      <w:pPr>
        <w:pStyle w:val="FirstParagraph"/>
      </w:pPr>
      <w:r>
        <w:t>Performance of 3-year-olds is significantly better than chance value (2), V = 1217.5, p &lt; .001. Performance of 4-year-olds is significantly better than chance value (2), V = 2136, p &lt; .001.</w:t>
      </w:r>
    </w:p>
    <w:p w14:paraId="003A4B77" w14:textId="10959574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5C0B913" wp14:editId="1000FA78">
            <wp:extent cx="3429000" cy="26974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374" cy="269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33E09" w14:textId="77777777" w:rsidR="00E11383" w:rsidRPr="00E11383" w:rsidRDefault="00E11383" w:rsidP="00E11383">
      <w:pPr>
        <w:pStyle w:val="BodyText"/>
      </w:pPr>
    </w:p>
    <w:p w14:paraId="576DCE00" w14:textId="77777777" w:rsidR="003C01EF" w:rsidRDefault="000C5BC1">
      <w:pPr>
        <w:pStyle w:val="Heading2"/>
      </w:pPr>
      <w:bookmarkStart w:id="21" w:name="X57e556b7b22d29722682729fb17737cd00c0b3b"/>
      <w:r>
        <w:t>Plot number of correct searches against age as continuous variable</w:t>
      </w:r>
      <w:bookmarkEnd w:id="21"/>
    </w:p>
    <w:p w14:paraId="3F9CC830" w14:textId="65863EDE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0952D41" wp14:editId="65E3C0ED">
            <wp:extent cx="2937510" cy="228981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835" cy="229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6C441" w14:textId="77777777" w:rsidR="00CA2806" w:rsidRPr="00CA2806" w:rsidRDefault="00CA2806" w:rsidP="00CA2806">
      <w:pPr>
        <w:pStyle w:val="BodyText"/>
      </w:pPr>
    </w:p>
    <w:p w14:paraId="7CB8C255" w14:textId="77777777" w:rsidR="003C01EF" w:rsidRDefault="000C5BC1">
      <w:pPr>
        <w:pStyle w:val="Heading2"/>
      </w:pPr>
      <w:bookmarkStart w:id="22" w:name="by-testing-location"/>
      <w:r>
        <w:t>By testing location</w:t>
      </w:r>
      <w:bookmarkEnd w:id="22"/>
    </w:p>
    <w:p w14:paraId="29B03ED3" w14:textId="77777777" w:rsidR="003C01EF" w:rsidRDefault="000C5BC1">
      <w:pPr>
        <w:pStyle w:val="Compact"/>
        <w:numPr>
          <w:ilvl w:val="0"/>
          <w:numId w:val="9"/>
        </w:numPr>
      </w:pPr>
      <w:r>
        <w:t>Fife (n = 88): M = 3.78 (SD = 1.33, range 1-7)</w:t>
      </w:r>
    </w:p>
    <w:p w14:paraId="6966FFFD" w14:textId="77777777" w:rsidR="003C01EF" w:rsidRDefault="000C5BC1">
      <w:pPr>
        <w:pStyle w:val="Compact"/>
        <w:numPr>
          <w:ilvl w:val="0"/>
          <w:numId w:val="9"/>
        </w:numPr>
      </w:pPr>
      <w:r>
        <w:t>Edinburgh (n = 60): M = 4.53 (SD = 1.48, range 1-8)</w:t>
      </w:r>
    </w:p>
    <w:p w14:paraId="1517A99F" w14:textId="75B7441A" w:rsidR="003C01EF" w:rsidRDefault="00E11383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56704" behindDoc="1" locked="0" layoutInCell="1" allowOverlap="1" wp14:anchorId="79FF1864" wp14:editId="322039C7">
            <wp:simplePos x="0" y="0"/>
            <wp:positionH relativeFrom="column">
              <wp:posOffset>3009265</wp:posOffset>
            </wp:positionH>
            <wp:positionV relativeFrom="paragraph">
              <wp:posOffset>45085</wp:posOffset>
            </wp:positionV>
            <wp:extent cx="2095500" cy="2072640"/>
            <wp:effectExtent l="0" t="0" r="0" b="0"/>
            <wp:wrapTight wrapText="bothSides">
              <wp:wrapPolygon edited="0">
                <wp:start x="0" y="0"/>
                <wp:lineTo x="0" y="21441"/>
                <wp:lineTo x="21404" y="21441"/>
                <wp:lineTo x="21404" y="0"/>
                <wp:lineTo x="0" y="0"/>
              </wp:wrapPolygon>
            </wp:wrapTight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7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5BC1">
        <w:rPr>
          <w:noProof/>
        </w:rPr>
        <w:drawing>
          <wp:inline distT="0" distB="0" distL="0" distR="0" wp14:anchorId="7FB01909" wp14:editId="0B10FCCF">
            <wp:extent cx="2244090" cy="202692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339" cy="202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D45A4" w14:textId="58EF770E" w:rsidR="003C01EF" w:rsidRDefault="003C01EF">
      <w:pPr>
        <w:pStyle w:val="FirstParagraph"/>
      </w:pPr>
    </w:p>
    <w:p w14:paraId="110F6AF3" w14:textId="5EAF20F8" w:rsidR="003C01EF" w:rsidRDefault="000C5BC1">
      <w:pPr>
        <w:pStyle w:val="FirstParagraph"/>
      </w:pPr>
      <w:r>
        <w:t>The variable “number of correct searches” is not normally distributed (Fife: W = 0.933, p &lt; .001; Edinburgh: W = 0.936, p = .003). Edinburgh children perform significantly better than Fife children (one-tailed Wilcoxon rank sum test, W = 3428, p = .001).</w:t>
      </w:r>
    </w:p>
    <w:p w14:paraId="7F90C02D" w14:textId="77777777" w:rsidR="00CA2806" w:rsidRPr="00CA2806" w:rsidRDefault="00CA2806" w:rsidP="00CA2806">
      <w:pPr>
        <w:pStyle w:val="BodyText"/>
      </w:pPr>
    </w:p>
    <w:p w14:paraId="1786AAC5" w14:textId="77777777" w:rsidR="003C01EF" w:rsidRDefault="000C5BC1">
      <w:pPr>
        <w:pStyle w:val="Heading3"/>
      </w:pPr>
      <w:bookmarkStart w:id="23" w:name="does-performance-deviate-from-chance-3"/>
      <w:r>
        <w:t>Does performance deviate from chance?</w:t>
      </w:r>
      <w:bookmarkEnd w:id="23"/>
    </w:p>
    <w:p w14:paraId="2B38E1CD" w14:textId="77777777" w:rsidR="003C01EF" w:rsidRDefault="000C5BC1">
      <w:pPr>
        <w:pStyle w:val="FirstParagraph"/>
      </w:pPr>
      <w:r>
        <w:t>Performance of Fife children is significantly better than chance value (2), V = 2545, p &lt; .001. Performance of old children is significantly better than chance value (2), V = 1533.5, p &lt; .001.</w:t>
      </w:r>
    </w:p>
    <w:p w14:paraId="3D91E074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EC758FC" wp14:editId="4E60986C">
            <wp:extent cx="3699510" cy="28003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9917" cy="280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C9AB5" w14:textId="77777777" w:rsidR="003C01EF" w:rsidRDefault="000C5BC1">
      <w:pPr>
        <w:pStyle w:val="Heading1"/>
      </w:pPr>
      <w:bookmarkStart w:id="24" w:name="dv-proportion-correct"/>
      <w:r>
        <w:lastRenderedPageBreak/>
        <w:t>DV “Proportion correct”</w:t>
      </w:r>
      <w:bookmarkEnd w:id="24"/>
    </w:p>
    <w:p w14:paraId="1BA7E00E" w14:textId="77777777" w:rsidR="003C01EF" w:rsidRDefault="000C5BC1">
      <w:pPr>
        <w:pStyle w:val="Heading2"/>
      </w:pPr>
      <w:bookmarkStart w:id="25" w:name="across-the-sample-2"/>
      <w:r>
        <w:t>Across the sample</w:t>
      </w:r>
      <w:bookmarkEnd w:id="25"/>
    </w:p>
    <w:p w14:paraId="07F679C0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AC5111D" wp14:editId="387EC36C">
            <wp:extent cx="2613660" cy="2286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946" cy="2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75D01" w14:textId="77777777" w:rsidR="003C01EF" w:rsidRDefault="000C5BC1">
      <w:pPr>
        <w:pStyle w:val="FirstParagraph"/>
      </w:pPr>
      <w:r>
        <w:t xml:space="preserve">Children had on average </w:t>
      </w:r>
      <w:r>
        <w:rPr>
          <w:b/>
        </w:rPr>
        <w:t>51.10% (SD = 17.97, range 12.5-100%)</w:t>
      </w:r>
      <w:r>
        <w:t xml:space="preserve"> of the trials correct. This DV is </w:t>
      </w:r>
      <w:r>
        <w:rPr>
          <w:b/>
        </w:rPr>
        <w:t>not normally distributed</w:t>
      </w:r>
      <w:r>
        <w:t>, W = 0.942, p &lt; .001.</w:t>
      </w:r>
    </w:p>
    <w:p w14:paraId="2957858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2916F12" wp14:editId="48B2A146">
            <wp:extent cx="3794760" cy="31432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175" cy="314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B3549" w14:textId="77777777" w:rsidR="003C01EF" w:rsidRDefault="000C5BC1">
      <w:pPr>
        <w:pStyle w:val="Heading3"/>
      </w:pPr>
      <w:bookmarkStart w:id="26" w:name="does-performance-deviate-from-chance-4"/>
      <w:r>
        <w:t>Does performance deviate from chance?</w:t>
      </w:r>
      <w:bookmarkEnd w:id="26"/>
    </w:p>
    <w:p w14:paraId="4C27FACD" w14:textId="77777777" w:rsidR="003C01EF" w:rsidRDefault="000C5BC1">
      <w:pPr>
        <w:pStyle w:val="FirstParagraph"/>
      </w:pPr>
      <w:r>
        <w:t>The percentage of success if choosing completely randomly would be 0.25 (one would get 2 out of 8 trials right, which is 2/8 = 1/4 = 0.25)</w:t>
      </w:r>
    </w:p>
    <w:p w14:paraId="6FC81795" w14:textId="7D26E9DB" w:rsidR="003C01EF" w:rsidRDefault="000C5BC1">
      <w:pPr>
        <w:pStyle w:val="FirstParagraph"/>
      </w:pPr>
      <w:r>
        <w:t xml:space="preserve">Children’s average proportion of trials correct (51.10%, SD = 17.97, range 12.5-100%) is </w:t>
      </w:r>
      <w:r>
        <w:rPr>
          <w:b/>
        </w:rPr>
        <w:t>significantly higher than the proportion we would expect by chance (0.25)</w:t>
      </w:r>
      <w:r>
        <w:t>, V = 7967, p &lt; .001.</w:t>
      </w:r>
    </w:p>
    <w:p w14:paraId="58E67EED" w14:textId="77777777" w:rsidR="00CA2806" w:rsidRPr="00CA2806" w:rsidRDefault="00CA2806" w:rsidP="00CA2806">
      <w:pPr>
        <w:pStyle w:val="BodyText"/>
      </w:pPr>
    </w:p>
    <w:p w14:paraId="6A3DAC42" w14:textId="77777777" w:rsidR="003C01EF" w:rsidRDefault="000C5BC1">
      <w:pPr>
        <w:pStyle w:val="Heading2"/>
      </w:pPr>
      <w:bookmarkStart w:id="27" w:name="by-mediansplit-based-on-entire-sample-1"/>
      <w:r>
        <w:t>By mediansplit (based on entire sample)</w:t>
      </w:r>
      <w:bookmarkEnd w:id="27"/>
    </w:p>
    <w:p w14:paraId="16447549" w14:textId="77777777" w:rsidR="003C01EF" w:rsidRDefault="000C5BC1">
      <w:pPr>
        <w:pStyle w:val="Compact"/>
        <w:numPr>
          <w:ilvl w:val="0"/>
          <w:numId w:val="10"/>
        </w:numPr>
      </w:pPr>
      <w:r>
        <w:rPr>
          <w:b/>
        </w:rPr>
        <w:t>Young</w:t>
      </w:r>
      <w:r>
        <w:t xml:space="preserve"> children (n = 74): </w:t>
      </w:r>
      <w:r>
        <w:rPr>
          <w:b/>
        </w:rPr>
        <w:t>M = 48.31%</w:t>
      </w:r>
      <w:r>
        <w:t xml:space="preserve"> (SD = 18.89, range 12.5-1)</w:t>
      </w:r>
    </w:p>
    <w:p w14:paraId="5B543B66" w14:textId="77777777" w:rsidR="003C01EF" w:rsidRDefault="000C5BC1">
      <w:pPr>
        <w:pStyle w:val="Compact"/>
        <w:numPr>
          <w:ilvl w:val="0"/>
          <w:numId w:val="10"/>
        </w:numPr>
      </w:pPr>
      <w:r>
        <w:rPr>
          <w:b/>
        </w:rPr>
        <w:t>Old</w:t>
      </w:r>
      <w:r>
        <w:t xml:space="preserve"> children (n = 74): </w:t>
      </w:r>
      <w:r>
        <w:rPr>
          <w:b/>
        </w:rPr>
        <w:t>M = 53.88</w:t>
      </w:r>
      <w:r>
        <w:t xml:space="preserve"> (SD = 16.67, range 12.5-87.5)</w:t>
      </w:r>
    </w:p>
    <w:p w14:paraId="0BB48967" w14:textId="2B8B8FD6" w:rsidR="003C01EF" w:rsidRDefault="00E11383">
      <w:pPr>
        <w:pStyle w:val="FirstParagraph"/>
      </w:pPr>
      <w:r>
        <w:rPr>
          <w:noProof/>
        </w:rPr>
        <w:drawing>
          <wp:inline distT="0" distB="0" distL="0" distR="0" wp14:anchorId="733418DA" wp14:editId="30AA5F34">
            <wp:extent cx="2621280" cy="23393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570" cy="23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 w:rsidR="000C5BC1">
        <w:rPr>
          <w:noProof/>
        </w:rPr>
        <w:drawing>
          <wp:inline distT="0" distB="0" distL="0" distR="0" wp14:anchorId="7F0907CF" wp14:editId="0430FE21">
            <wp:extent cx="2446020" cy="233934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292" cy="23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14355" w14:textId="67B0D5BD" w:rsidR="003C01EF" w:rsidRDefault="003C01EF">
      <w:pPr>
        <w:pStyle w:val="FirstParagraph"/>
      </w:pPr>
    </w:p>
    <w:p w14:paraId="7929E311" w14:textId="61B7D760" w:rsidR="003C01EF" w:rsidRDefault="000C5BC1">
      <w:pPr>
        <w:pStyle w:val="FirstParagraph"/>
      </w:pPr>
      <w:r>
        <w:t xml:space="preserve">The variable “proportion of correct searches” is not normally distributed (old: W = 0.929, p &lt; .001; young: W = 0.935, p &lt; .001). </w:t>
      </w:r>
      <w:r>
        <w:rPr>
          <w:b/>
        </w:rPr>
        <w:t>Older children perform significantly better</w:t>
      </w:r>
      <w:r>
        <w:t xml:space="preserve"> than younger children (one-tailed Wilcoxon rank sum test, W = 2204, p = .018).</w:t>
      </w:r>
    </w:p>
    <w:p w14:paraId="64CE79E1" w14:textId="77777777" w:rsidR="00CA2806" w:rsidRPr="00CA2806" w:rsidRDefault="00CA2806" w:rsidP="00CA2806">
      <w:pPr>
        <w:pStyle w:val="BodyText"/>
      </w:pPr>
    </w:p>
    <w:p w14:paraId="56F8FA50" w14:textId="77777777" w:rsidR="003C01EF" w:rsidRDefault="000C5BC1">
      <w:pPr>
        <w:pStyle w:val="Heading3"/>
      </w:pPr>
      <w:bookmarkStart w:id="28" w:name="does-performance-deviate-from-chance-5"/>
      <w:r>
        <w:t>Does performance deviate from chance?</w:t>
      </w:r>
      <w:bookmarkEnd w:id="28"/>
    </w:p>
    <w:p w14:paraId="023960DE" w14:textId="77777777" w:rsidR="003C01EF" w:rsidRDefault="000C5BC1">
      <w:pPr>
        <w:pStyle w:val="FirstParagraph"/>
      </w:pPr>
      <w:r>
        <w:t>Performance of young children is significantly better than chance value (2), V = 1760, p &lt; .001. Performance of old children is significantly better than chance value (2), V = 2270.5, p &lt; .001.</w:t>
      </w:r>
    </w:p>
    <w:p w14:paraId="27B5F9B5" w14:textId="77777777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599C5A6A" wp14:editId="183E89FC">
            <wp:extent cx="3726180" cy="30289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588" cy="302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9617C" w14:textId="77777777" w:rsidR="003C01EF" w:rsidRDefault="000C5BC1">
      <w:pPr>
        <w:pStyle w:val="Heading2"/>
      </w:pPr>
      <w:bookmarkStart w:id="29" w:name="by-age-groups-1"/>
      <w:r>
        <w:t>By age groups</w:t>
      </w:r>
      <w:bookmarkEnd w:id="29"/>
    </w:p>
    <w:p w14:paraId="4A1ACDB3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b/>
          <w:lang w:val="fr-FR"/>
        </w:rPr>
        <w:t>3y (n = 64): M = 47.26%</w:t>
      </w:r>
      <w:r w:rsidRPr="00CA2806">
        <w:rPr>
          <w:lang w:val="fr-FR"/>
        </w:rPr>
        <w:t xml:space="preserve"> (SD = 18.29, range 12.5-87.5)</w:t>
      </w:r>
    </w:p>
    <w:p w14:paraId="0152171C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b/>
          <w:lang w:val="fr-FR"/>
        </w:rPr>
        <w:t>4y (n = 72): M = 53.12%</w:t>
      </w:r>
      <w:r w:rsidRPr="00CA2806">
        <w:rPr>
          <w:lang w:val="fr-FR"/>
        </w:rPr>
        <w:t xml:space="preserve"> (SD = 17.65, range 12.5-1)</w:t>
      </w:r>
    </w:p>
    <w:p w14:paraId="454D40CC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lang w:val="fr-FR"/>
        </w:rPr>
        <w:t>5y (n = 11): M = 57.95 (SD = 14.00, range 37.5-75.0)</w:t>
      </w:r>
    </w:p>
    <w:p w14:paraId="3FBBB1B8" w14:textId="77777777" w:rsidR="003C01EF" w:rsidRDefault="000C5BC1">
      <w:pPr>
        <w:pStyle w:val="Compact"/>
        <w:numPr>
          <w:ilvl w:val="0"/>
          <w:numId w:val="11"/>
        </w:numPr>
      </w:pPr>
      <w:r>
        <w:t>6y (n = 1): 75.0</w:t>
      </w:r>
    </w:p>
    <w:p w14:paraId="24539B77" w14:textId="5748C3B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9BDF176" wp14:editId="459E5074">
            <wp:extent cx="2358390" cy="216789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650" cy="216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     </w:t>
      </w:r>
      <w:r w:rsidR="00E11383">
        <w:rPr>
          <w:noProof/>
        </w:rPr>
        <w:drawing>
          <wp:inline distT="0" distB="0" distL="0" distR="0" wp14:anchorId="5A135D62" wp14:editId="33F24E3F">
            <wp:extent cx="2160270" cy="213741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511" cy="21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70B8F" w14:textId="6B507781" w:rsidR="003C01EF" w:rsidRDefault="003C01EF">
      <w:pPr>
        <w:pStyle w:val="FirstParagraph"/>
      </w:pPr>
    </w:p>
    <w:p w14:paraId="2C8A4536" w14:textId="3DCE68B7" w:rsidR="003C01EF" w:rsidRDefault="000C5BC1">
      <w:pPr>
        <w:pStyle w:val="FirstParagraph"/>
      </w:pPr>
      <w:r>
        <w:t>The variable “proportion of correct searches” is not normally distributed (3y: W = 0.929, p = .001; 4y: W = 0.946, p = .004). 4-year-olds (M = 53.12%, SD = 17.65, range 12.5-1) perform significantly better than 3-year-olds (M = 47.26%, SD = 18.29, range 12.5-87.5) (one-tailed Wilcoxon rank sum test, W = 1876, p = .028).</w:t>
      </w:r>
    </w:p>
    <w:p w14:paraId="329418E3" w14:textId="77777777" w:rsidR="00CA2806" w:rsidRPr="00CA2806" w:rsidRDefault="00CA2806" w:rsidP="00CA2806">
      <w:pPr>
        <w:pStyle w:val="BodyText"/>
      </w:pPr>
    </w:p>
    <w:p w14:paraId="4F8DFA4A" w14:textId="77777777" w:rsidR="003C01EF" w:rsidRDefault="000C5BC1">
      <w:pPr>
        <w:pStyle w:val="Heading3"/>
      </w:pPr>
      <w:bookmarkStart w:id="30" w:name="does-performance-deviate-from-chance-6"/>
      <w:r>
        <w:lastRenderedPageBreak/>
        <w:t>Does performance deviate from chance?</w:t>
      </w:r>
      <w:bookmarkEnd w:id="30"/>
    </w:p>
    <w:p w14:paraId="11B8AF2B" w14:textId="77777777" w:rsidR="003C01EF" w:rsidRDefault="000C5BC1">
      <w:pPr>
        <w:pStyle w:val="FirstParagraph"/>
      </w:pPr>
      <w:r>
        <w:t>Performance of 3-year-olds is significantly better than chance value (0.25), V = 1217.5, p &lt; .001. Performance of 4-year-olds is significantly better than chance value (0.25), V = 2136, p &lt; .001.</w:t>
      </w:r>
    </w:p>
    <w:p w14:paraId="30E565DC" w14:textId="74DFBFF0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8ECB332" wp14:editId="14A2DB5D">
            <wp:extent cx="3657600" cy="302133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8002" cy="30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35C6A" w14:textId="77777777" w:rsidR="00CA2806" w:rsidRPr="00CA2806" w:rsidRDefault="00CA2806" w:rsidP="00CA2806">
      <w:pPr>
        <w:pStyle w:val="BodyText"/>
      </w:pPr>
    </w:p>
    <w:p w14:paraId="6B817E30" w14:textId="77777777" w:rsidR="003C01EF" w:rsidRDefault="000C5BC1">
      <w:pPr>
        <w:pStyle w:val="Heading2"/>
      </w:pPr>
      <w:bookmarkStart w:id="31" w:name="X84cb75c3eb9cdc9f5199c3b2fdacbf36a93b6fd"/>
      <w:r>
        <w:t>Plot proportion of correct searches against age as continuous variable</w:t>
      </w:r>
      <w:bookmarkEnd w:id="31"/>
    </w:p>
    <w:p w14:paraId="73C3F3B9" w14:textId="1CB30D4F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46C8773" wp14:editId="00B4371D">
            <wp:extent cx="3398520" cy="25603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890" cy="25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244E7" w14:textId="77777777" w:rsidR="00CA2806" w:rsidRPr="00CA2806" w:rsidRDefault="00CA2806" w:rsidP="00CA2806">
      <w:pPr>
        <w:pStyle w:val="BodyText"/>
      </w:pPr>
    </w:p>
    <w:p w14:paraId="3F69E4E9" w14:textId="77777777" w:rsidR="003C01EF" w:rsidRDefault="000C5BC1">
      <w:pPr>
        <w:pStyle w:val="Heading2"/>
      </w:pPr>
      <w:bookmarkStart w:id="32" w:name="by-testing-location-1"/>
      <w:r>
        <w:t>By testing location</w:t>
      </w:r>
      <w:bookmarkEnd w:id="32"/>
    </w:p>
    <w:p w14:paraId="614A9D57" w14:textId="77777777" w:rsidR="003C01EF" w:rsidRDefault="000C5BC1">
      <w:pPr>
        <w:pStyle w:val="Compact"/>
        <w:numPr>
          <w:ilvl w:val="0"/>
          <w:numId w:val="12"/>
        </w:numPr>
      </w:pPr>
      <w:r>
        <w:t>Fife (n = 88): M = 47.30% (SD = 16.68, range 12.5-87.5)</w:t>
      </w:r>
    </w:p>
    <w:p w14:paraId="0682F18B" w14:textId="77777777" w:rsidR="003C01EF" w:rsidRDefault="000C5BC1">
      <w:pPr>
        <w:pStyle w:val="Compact"/>
        <w:numPr>
          <w:ilvl w:val="0"/>
          <w:numId w:val="12"/>
        </w:numPr>
      </w:pPr>
      <w:r>
        <w:t>Edinburgh (n = 60): M = 56.67% (SD = 18.48, range 12.5-1)</w:t>
      </w:r>
    </w:p>
    <w:p w14:paraId="08F27CF3" w14:textId="6092B5BF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1FCBCB28" wp14:editId="0AABCD6C">
            <wp:extent cx="2465070" cy="20040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342" cy="200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drawing>
          <wp:inline distT="0" distB="0" distL="0" distR="0" wp14:anchorId="775357AB" wp14:editId="535741EB">
            <wp:extent cx="2465070" cy="2133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342" cy="213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5C9E2" w14:textId="45D543F4" w:rsidR="003C01EF" w:rsidRDefault="003C01EF">
      <w:pPr>
        <w:pStyle w:val="FirstParagraph"/>
      </w:pPr>
    </w:p>
    <w:p w14:paraId="7DEEA6B6" w14:textId="235341CF" w:rsidR="003C01EF" w:rsidRDefault="000C5BC1">
      <w:pPr>
        <w:pStyle w:val="FirstParagraph"/>
      </w:pPr>
      <w:r>
        <w:t>The variable “proportion of correct searches” is not normally distributed (Fife: W = 0.933, p &lt; .001; Edinburgh: W = 0.936, p = .003). Edinburgh children perform significantly better than Fife children (one-tailed Wilcoxon rank sum test, W = 3428, p = .001).</w:t>
      </w:r>
    </w:p>
    <w:p w14:paraId="4C106C14" w14:textId="77777777" w:rsidR="00CA2806" w:rsidRPr="00CA2806" w:rsidRDefault="00CA2806" w:rsidP="00CA2806">
      <w:pPr>
        <w:pStyle w:val="BodyText"/>
      </w:pPr>
    </w:p>
    <w:p w14:paraId="477EA088" w14:textId="77777777" w:rsidR="003C01EF" w:rsidRDefault="000C5BC1">
      <w:pPr>
        <w:pStyle w:val="Heading3"/>
      </w:pPr>
      <w:bookmarkStart w:id="33" w:name="does-performance-deviate-from-chance-7"/>
      <w:r>
        <w:t>Does performance deviate from chance?</w:t>
      </w:r>
      <w:bookmarkEnd w:id="33"/>
    </w:p>
    <w:p w14:paraId="4A91C568" w14:textId="77777777" w:rsidR="003C01EF" w:rsidRDefault="000C5BC1">
      <w:pPr>
        <w:pStyle w:val="FirstParagraph"/>
      </w:pPr>
      <w:r>
        <w:t>Performance of Fife children is significantly better than chance value (0.25), V = 2545, p &lt; .001. Performance of old children is significantly better than chance value (0.25), V = 1533.5, p &lt; .001.</w:t>
      </w:r>
    </w:p>
    <w:p w14:paraId="4992E6E3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C476EE0" wp14:editId="58E1EBED">
            <wp:extent cx="3234690" cy="252603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043" cy="25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06DCE" w14:textId="77777777" w:rsidR="003C01EF" w:rsidRDefault="000C5BC1">
      <w:pPr>
        <w:pStyle w:val="Heading1"/>
      </w:pPr>
      <w:bookmarkStart w:id="34" w:name="performance-on-platform-1"/>
      <w:r>
        <w:lastRenderedPageBreak/>
        <w:t>Performance on platform 1</w:t>
      </w:r>
      <w:bookmarkEnd w:id="34"/>
    </w:p>
    <w:p w14:paraId="42713B6C" w14:textId="77777777" w:rsidR="003C01EF" w:rsidRDefault="000C5BC1">
      <w:pPr>
        <w:pStyle w:val="Heading2"/>
      </w:pPr>
      <w:bookmarkStart w:id="35" w:name="mean-number-of-mistakes-on-platform-1"/>
      <w:r>
        <w:t>Mean number of mistakes on platform 1</w:t>
      </w:r>
      <w:bookmarkEnd w:id="35"/>
    </w:p>
    <w:p w14:paraId="79CB6E88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9D0130B" wp14:editId="764CC3A1">
            <wp:extent cx="2137410" cy="164592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646" cy="16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77BD3" w14:textId="6E24CB18" w:rsidR="003C01EF" w:rsidRDefault="000C5BC1">
      <w:pPr>
        <w:pStyle w:val="FirstParagraph"/>
      </w:pPr>
      <w:r>
        <w:t>In the test trials, on platform 1, the mean number of mistakes was 0.43 (SD = 0.25, range 0-1). The variable “mean number of mistakes on platform 1” was not normally distributed, W = 0.905, p &lt; .001.</w:t>
      </w:r>
    </w:p>
    <w:p w14:paraId="74D61FFF" w14:textId="77777777" w:rsidR="003C01EF" w:rsidRDefault="000C5BC1">
      <w:pPr>
        <w:pStyle w:val="Heading3"/>
      </w:pPr>
      <w:bookmarkStart w:id="36" w:name="X90c7ecd4bb893144fba1d34f9e7f407e48c1720"/>
      <w:r>
        <w:t>Does this performance deviate from chance?</w:t>
      </w:r>
      <w:bookmarkEnd w:id="36"/>
    </w:p>
    <w:p w14:paraId="55966B60" w14:textId="77777777" w:rsidR="003C01EF" w:rsidRDefault="000C5BC1">
      <w:pPr>
        <w:pStyle w:val="FirstParagraph"/>
      </w:pPr>
      <w:r>
        <w:t>On platform 1, if one would choose completely randomly, the propbability of making an error in each trial is 0.75.</w:t>
      </w:r>
    </w:p>
    <w:p w14:paraId="705A0638" w14:textId="77777777" w:rsidR="00792539" w:rsidRDefault="000C5BC1" w:rsidP="00792539">
      <w:pPr>
        <w:pStyle w:val="BodyText"/>
      </w:pPr>
      <w:r>
        <w:t xml:space="preserve">The </w:t>
      </w:r>
      <w:r w:rsidRPr="00792539">
        <w:rPr>
          <w:b/>
          <w:bCs/>
        </w:rPr>
        <w:t>mean number of mistakes made on platform 1</w:t>
      </w:r>
      <w:r>
        <w:t xml:space="preserve"> </w:t>
      </w:r>
      <w:r w:rsidRPr="00792539">
        <w:rPr>
          <w:b/>
          <w:bCs/>
        </w:rPr>
        <w:t>(0.43, SD = 0.25, range 0-1)</w:t>
      </w:r>
      <w:r>
        <w:t xml:space="preserve"> is significantly </w:t>
      </w:r>
      <w:r w:rsidRPr="00792539">
        <w:rPr>
          <w:b/>
          <w:bCs/>
        </w:rPr>
        <w:t xml:space="preserve">smaller than what would be expected by chance </w:t>
      </w:r>
      <w:r>
        <w:t>(1), V = 108, p &lt; .001.</w:t>
      </w:r>
      <w:r w:rsidR="00792539" w:rsidRPr="00792539">
        <w:t xml:space="preserve"> </w:t>
      </w:r>
    </w:p>
    <w:p w14:paraId="2570EF86" w14:textId="0625B9EA" w:rsidR="00792539" w:rsidRPr="00E11383" w:rsidRDefault="00792539" w:rsidP="00792539">
      <w:pPr>
        <w:pStyle w:val="BodyText"/>
      </w:pPr>
      <w:r w:rsidRPr="00792539">
        <w:rPr>
          <w:b/>
          <w:bCs/>
        </w:rPr>
        <w:t>Chimps:</w:t>
      </w:r>
      <w:r>
        <w:t xml:space="preserve"> </w:t>
      </w:r>
      <w:r w:rsidRPr="00E11383">
        <w:t xml:space="preserve">Mean number of mistakes on platform 1 vs chance value (0.75): </w:t>
      </w:r>
      <w:r w:rsidRPr="00792539">
        <w:rPr>
          <w:b/>
          <w:bCs/>
        </w:rPr>
        <w:t>Mean = 0.61</w:t>
      </w:r>
      <w:r w:rsidRPr="00E11383">
        <w:t xml:space="preserve">, 95% CI [0.57, 0.66], t(52)=-6.57, </w:t>
      </w:r>
      <w:r w:rsidRPr="00792539">
        <w:rPr>
          <w:b/>
          <w:bCs/>
        </w:rPr>
        <w:t>p=0</w:t>
      </w:r>
    </w:p>
    <w:p w14:paraId="7186F172" w14:textId="78A1ADF6" w:rsidR="003C01EF" w:rsidRDefault="003C01EF">
      <w:pPr>
        <w:pStyle w:val="FirstParagraph"/>
      </w:pPr>
    </w:p>
    <w:p w14:paraId="60E98A6A" w14:textId="77777777" w:rsidR="003C01EF" w:rsidRDefault="000C5BC1">
      <w:pPr>
        <w:pStyle w:val="Heading1"/>
      </w:pPr>
      <w:bookmarkStart w:id="37" w:name="performance-on-both-platforms"/>
      <w:r>
        <w:t>Performance on both platforms</w:t>
      </w:r>
      <w:bookmarkEnd w:id="37"/>
    </w:p>
    <w:p w14:paraId="7A6FE2D7" w14:textId="77777777" w:rsidR="003C01EF" w:rsidRDefault="000C5BC1">
      <w:pPr>
        <w:pStyle w:val="Heading2"/>
      </w:pPr>
      <w:bookmarkStart w:id="38" w:name="X774046c6800d7a1c0990fdfeda0bfed89551744"/>
      <w:r>
        <w:t>Mean number of mistakes on both platforms</w:t>
      </w:r>
      <w:bookmarkEnd w:id="38"/>
    </w:p>
    <w:p w14:paraId="315E463F" w14:textId="77777777" w:rsidR="003C01EF" w:rsidRDefault="000C5BC1">
      <w:pPr>
        <w:pStyle w:val="Heading3"/>
      </w:pPr>
      <w:bookmarkStart w:id="39" w:name="across-the-sample-3"/>
      <w:r>
        <w:t>Across the sample</w:t>
      </w:r>
      <w:bookmarkEnd w:id="39"/>
    </w:p>
    <w:p w14:paraId="1E81E55B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D8FCF0D" wp14:editId="7FCA3896">
            <wp:extent cx="2156460" cy="192405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698" cy="192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23931" w14:textId="3A16E426" w:rsidR="003C01EF" w:rsidRDefault="000C5BC1">
      <w:pPr>
        <w:pStyle w:val="FirstParagraph"/>
      </w:pPr>
      <w:r>
        <w:lastRenderedPageBreak/>
        <w:t xml:space="preserve">Across the test trials, the mean number of mistakes per trial was </w:t>
      </w:r>
      <w:r w:rsidRPr="00792539">
        <w:rPr>
          <w:b/>
          <w:bCs/>
        </w:rPr>
        <w:t>0.98 (SD = 0.36, range 0-1.75).</w:t>
      </w:r>
      <w:r>
        <w:t xml:space="preserve"> This variable is not normally distributed, W = 0.942, p &lt; .001. </w:t>
      </w:r>
      <w:r w:rsidR="00792539">
        <w:br/>
      </w:r>
      <w:r w:rsidRPr="00792539">
        <w:rPr>
          <w:b/>
          <w:bCs/>
        </w:rPr>
        <w:t>Children’s mean number of mistakes</w:t>
      </w:r>
      <w:r>
        <w:t xml:space="preserve"> is significantly lower than what would be expected by chance (0.75 + 075 = 1.5), V = 34, p &lt; .001.</w:t>
      </w:r>
      <w:r w:rsidR="00792539">
        <w:br/>
      </w:r>
      <w:r w:rsidR="00792539" w:rsidRPr="00792539">
        <w:rPr>
          <w:b/>
          <w:bCs/>
        </w:rPr>
        <w:t>Chimps:</w:t>
      </w:r>
      <w:r w:rsidR="00792539">
        <w:t xml:space="preserve"> </w:t>
      </w:r>
      <w:r w:rsidR="00792539" w:rsidRPr="00792539">
        <w:t xml:space="preserve">Mean number of mistakes on both platforms vs chance value (1.5): </w:t>
      </w:r>
      <w:r w:rsidR="00792539" w:rsidRPr="00792539">
        <w:rPr>
          <w:b/>
          <w:bCs/>
        </w:rPr>
        <w:t>Mean = 1.26</w:t>
      </w:r>
      <w:r w:rsidR="00792539" w:rsidRPr="00792539">
        <w:t xml:space="preserve">, 95% CI [1.2, 1.33], t(52)=-7.32, </w:t>
      </w:r>
      <w:r w:rsidR="00792539" w:rsidRPr="00792539">
        <w:rPr>
          <w:b/>
          <w:bCs/>
        </w:rPr>
        <w:t>p=0</w:t>
      </w:r>
    </w:p>
    <w:p w14:paraId="7A5F19CF" w14:textId="7934B965" w:rsidR="00792539" w:rsidRPr="00792539" w:rsidRDefault="00792539" w:rsidP="00792539">
      <w:pPr>
        <w:pStyle w:val="BodyText"/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4CD7CF31" wp14:editId="6B7D3CBC">
            <wp:simplePos x="0" y="0"/>
            <wp:positionH relativeFrom="column">
              <wp:posOffset>3481705</wp:posOffset>
            </wp:positionH>
            <wp:positionV relativeFrom="paragraph">
              <wp:posOffset>256540</wp:posOffset>
            </wp:positionV>
            <wp:extent cx="2415287" cy="232791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49756" t="31249" r="36913" b="45908"/>
                    <a:stretch/>
                  </pic:blipFill>
                  <pic:spPr bwMode="auto">
                    <a:xfrm>
                      <a:off x="0" y="0"/>
                      <a:ext cx="2415540" cy="2328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hildren:                                                                                                                       Chimps:</w:t>
      </w:r>
    </w:p>
    <w:p w14:paraId="1650BB56" w14:textId="49CA83F2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5D689AFA" wp14:editId="63D095FE">
            <wp:extent cx="2724150" cy="22783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463" cy="227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FA1D1" w14:textId="77777777" w:rsidR="003C01EF" w:rsidRDefault="000C5BC1">
      <w:pPr>
        <w:pStyle w:val="Heading1"/>
      </w:pPr>
      <w:bookmarkStart w:id="40" w:name="Xac2d17cbcfa058c60af4311441b81605211b42c"/>
      <w:r>
        <w:t>Can age and testing location predict children’s proportion of correct searches?</w:t>
      </w:r>
      <w:bookmarkEnd w:id="40"/>
    </w:p>
    <w:p w14:paraId="6A103BA9" w14:textId="77777777" w:rsidR="003C01EF" w:rsidRDefault="000C5BC1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oportionCorrectin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</w:t>
      </w:r>
      <w:r>
        <w:rPr>
          <w:rStyle w:val="OperatorTok"/>
        </w:rPr>
        <w:t>:</w:t>
      </w:r>
      <w:r>
        <w:rPr>
          <w:rStyle w:val="NormalTok"/>
        </w:rPr>
        <w:t xml:space="preserve">TestingLocation, </w:t>
      </w:r>
      <w:r>
        <w:rPr>
          <w:rStyle w:val="DataTypeTok"/>
        </w:rPr>
        <w:t>data =</w:t>
      </w:r>
      <w:r>
        <w:rPr>
          <w:rStyle w:val="NormalTok"/>
        </w:rPr>
        <w:t xml:space="preserve"> WM.boxes.valid.TT1)</w:t>
      </w:r>
    </w:p>
    <w:p w14:paraId="0BCDBB55" w14:textId="77777777" w:rsidR="003C01EF" w:rsidRDefault="000C5BC1">
      <w:pPr>
        <w:pStyle w:val="Heading4"/>
      </w:pPr>
      <w:bookmarkStart w:id="41" w:name="check-of-assumptions"/>
      <w:r>
        <w:t>Check of assumptions</w:t>
      </w:r>
      <w:bookmarkEnd w:id="41"/>
    </w:p>
    <w:p w14:paraId="6E9865CC" w14:textId="77777777" w:rsidR="003C01EF" w:rsidRDefault="000C5BC1">
      <w:pPr>
        <w:pStyle w:val="Compact"/>
        <w:numPr>
          <w:ilvl w:val="0"/>
          <w:numId w:val="13"/>
        </w:numPr>
      </w:pPr>
      <w:r>
        <w:t>Normality of residuals</w:t>
      </w:r>
    </w:p>
    <w:p w14:paraId="67862C9B" w14:textId="77777777" w:rsidR="003C01EF" w:rsidRDefault="000C5BC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res), </w:t>
      </w:r>
      <w:r>
        <w:rPr>
          <w:rStyle w:val="DataTypeTok"/>
        </w:rPr>
        <w:t>probability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add line: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,</w:t>
      </w:r>
      <w:r>
        <w:br/>
      </w:r>
      <w:r>
        <w:rPr>
          <w:rStyle w:val="DataTypeTok"/>
        </w:rPr>
        <w:t>to=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res)), </w:t>
      </w:r>
      <w:r>
        <w:rPr>
          <w:rStyle w:val="DataTyp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))</w:t>
      </w:r>
    </w:p>
    <w:p w14:paraId="216A2CEC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BAA18DB" wp14:editId="4B832E08">
            <wp:extent cx="1901190" cy="135636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402" cy="135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A21D2" w14:textId="77777777" w:rsidR="003C01EF" w:rsidRDefault="000C5BC1">
      <w:pPr>
        <w:pStyle w:val="SourceCode"/>
      </w:pPr>
      <w:r>
        <w:rPr>
          <w:rStyle w:val="CommentTok"/>
        </w:rPr>
        <w:lastRenderedPageBreak/>
        <w:t>#a safer option is to look at the qq plot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;</w:t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</w:t>
      </w:r>
    </w:p>
    <w:p w14:paraId="14001EBA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4B229AB5" wp14:editId="16001149">
            <wp:extent cx="2628900" cy="233172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188" cy="23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78A34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</w:t>
      </w:r>
    </w:p>
    <w:p w14:paraId="3BA3610B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59D79CBB" wp14:editId="7D0ED50E">
            <wp:extent cx="2038350" cy="179832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6" cy="179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D6DE0EB" w14:textId="3D10769E" w:rsidR="003C01EF" w:rsidRDefault="000C5BC1">
      <w:pPr>
        <w:pStyle w:val="FirstParagraph"/>
      </w:pPr>
      <w:r>
        <w:t>Histogram looks fairly normal. The qq-plot reveals that small values are too large and large values are too small - see also the histogram.</w:t>
      </w:r>
    </w:p>
    <w:p w14:paraId="6B5A6871" w14:textId="77777777" w:rsidR="003C01EF" w:rsidRDefault="000C5BC1">
      <w:pPr>
        <w:pStyle w:val="Compact"/>
        <w:numPr>
          <w:ilvl w:val="0"/>
          <w:numId w:val="14"/>
        </w:numPr>
      </w:pPr>
      <w:r>
        <w:t>Homogeneity of residuals</w:t>
      </w:r>
    </w:p>
    <w:p w14:paraId="0665A56D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s), </w:t>
      </w:r>
      <w:r>
        <w:rPr>
          <w:rStyle w:val="KeywordTok"/>
        </w:rPr>
        <w:t>residuals</w:t>
      </w:r>
      <w:r>
        <w:rPr>
          <w:rStyle w:val="NormalTok"/>
        </w:rPr>
        <w:t xml:space="preserve">(res)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53FF6B1A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290B6027" wp14:editId="64EE705F">
            <wp:extent cx="2807970" cy="184404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279" cy="184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487E925" w14:textId="2A59D9A5" w:rsidR="003C01EF" w:rsidRDefault="000C5BC1">
      <w:pPr>
        <w:pStyle w:val="FirstParagraph"/>
      </w:pPr>
      <w:r>
        <w:t>A pattern is visible after all - this might be problematic.</w:t>
      </w:r>
    </w:p>
    <w:p w14:paraId="6D07D9CD" w14:textId="77777777" w:rsidR="003C01EF" w:rsidRDefault="000C5BC1">
      <w:pPr>
        <w:pStyle w:val="Compact"/>
        <w:numPr>
          <w:ilvl w:val="0"/>
          <w:numId w:val="15"/>
        </w:numPr>
      </w:pPr>
      <w:r>
        <w:lastRenderedPageBreak/>
        <w:t>Is there a correlation between absolute residuals and fitted values?</w:t>
      </w:r>
    </w:p>
    <w:p w14:paraId="613B7180" w14:textId="77777777" w:rsidR="003C01EF" w:rsidRDefault="000C5BC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s),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)</w:t>
      </w:r>
    </w:p>
    <w:p w14:paraId="407E2839" w14:textId="77777777" w:rsidR="003C01EF" w:rsidRDefault="000C5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ted(res) and abs(residuals(res))</w:t>
      </w:r>
      <w:r>
        <w:br/>
      </w:r>
      <w:r>
        <w:rPr>
          <w:rStyle w:val="VerbatimChar"/>
        </w:rPr>
        <w:t>## t = -0.35056, df = 146, p-value = 0.726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894575  0.13296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2900011</w:t>
      </w:r>
    </w:p>
    <w:p w14:paraId="42D9DBB0" w14:textId="77777777" w:rsidR="003C01EF" w:rsidRDefault="000C5BC1">
      <w:pPr>
        <w:pStyle w:val="FirstParagraph"/>
      </w:pPr>
      <w:r>
        <w:t>No, so this seems ok.</w:t>
      </w:r>
    </w:p>
    <w:p w14:paraId="3ACDC5A1" w14:textId="77777777" w:rsidR="003C01EF" w:rsidRDefault="000C5BC1">
      <w:pPr>
        <w:pStyle w:val="Compact"/>
        <w:numPr>
          <w:ilvl w:val="0"/>
          <w:numId w:val="16"/>
        </w:numPr>
      </w:pPr>
      <w:r>
        <w:t>Influence diagnostics DFFits</w:t>
      </w:r>
    </w:p>
    <w:p w14:paraId="068D76FA" w14:textId="77777777" w:rsidR="003C01EF" w:rsidRDefault="000C5BC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)</w:t>
      </w:r>
    </w:p>
    <w:p w14:paraId="7C1A0BA8" w14:textId="77777777" w:rsidR="003C01EF" w:rsidRDefault="000C5BC1">
      <w:pPr>
        <w:pStyle w:val="SourceCode"/>
      </w:pPr>
      <w:r>
        <w:rPr>
          <w:rStyle w:val="VerbatimChar"/>
        </w:rPr>
        <w:t>## [1] 0.6785863</w:t>
      </w:r>
    </w:p>
    <w:p w14:paraId="0E3E1B7B" w14:textId="77777777" w:rsidR="003C01EF" w:rsidRDefault="000C5BC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</w:t>
      </w:r>
    </w:p>
    <w:p w14:paraId="7FB0FC65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35D9313" wp14:editId="25860807">
            <wp:extent cx="2308860" cy="158877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116" cy="158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FB02B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</w:t>
      </w:r>
    </w:p>
    <w:p w14:paraId="7AEC79CE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1DCC42CE" wp14:editId="7A0F4EBF">
            <wp:extent cx="2251710" cy="179451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7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958" cy="179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1A636AB" w14:textId="384CF1FE" w:rsidR="003C01EF" w:rsidRDefault="000C5BC1">
      <w:pPr>
        <w:pStyle w:val="FirstParagraph"/>
      </w:pPr>
      <w:r>
        <w:t>DFFit: Values around 2 are reason to worry, but the maximum value is 0.68, so this is ok.</w:t>
      </w:r>
    </w:p>
    <w:p w14:paraId="308BF7D1" w14:textId="77777777" w:rsidR="003C01EF" w:rsidRDefault="000C5BC1">
      <w:pPr>
        <w:pStyle w:val="BodyText"/>
      </w:pPr>
      <w:r>
        <w:t>DFBetas</w:t>
      </w:r>
    </w:p>
    <w:p w14:paraId="04AEE186" w14:textId="77777777" w:rsidR="003C01EF" w:rsidRDefault="000C5BC1">
      <w:pPr>
        <w:pStyle w:val="SourceCode"/>
      </w:pPr>
      <w:r>
        <w:rPr>
          <w:rStyle w:val="KeywordTok"/>
        </w:rPr>
        <w:lastRenderedPageBreak/>
        <w:t>roun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 xml:space="preserve">(res), </w:t>
      </w:r>
      <w:r>
        <w:rPr>
          <w:rStyle w:val="KeywordTok"/>
        </w:rPr>
        <w:t>coefficients</w:t>
      </w:r>
      <w:r>
        <w:rPr>
          <w:rStyle w:val="NormalTok"/>
        </w:rPr>
        <w:t>(res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dfbeta</w:t>
      </w:r>
      <w:r>
        <w:rPr>
          <w:rStyle w:val="NormalTok"/>
        </w:rPr>
        <w:t xml:space="preserve">(res), </w:t>
      </w:r>
      <w:r>
        <w:rPr>
          <w:rStyle w:val="DataTyp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range)))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40E87EE" w14:textId="77777777" w:rsidR="003C01EF" w:rsidRDefault="000C5BC1">
      <w:pPr>
        <w:pStyle w:val="SourceCode"/>
      </w:pPr>
      <w:r>
        <w:rPr>
          <w:rStyle w:val="VerbatimChar"/>
        </w:rPr>
        <w:t>##                               [,1]     [,2]     [,3]</w:t>
      </w:r>
      <w:r>
        <w:br/>
      </w:r>
      <w:r>
        <w:rPr>
          <w:rStyle w:val="VerbatimChar"/>
        </w:rPr>
        <w:t>## (Intercept)                0.57114  0.56596  0.57843</w:t>
      </w:r>
      <w:r>
        <w:br/>
      </w:r>
      <w:r>
        <w:rPr>
          <w:rStyle w:val="VerbatimChar"/>
        </w:rPr>
        <w:t>## z.age                      0.04298  0.03233  0.05852</w:t>
      </w:r>
      <w:r>
        <w:br/>
      </w:r>
      <w:r>
        <w:rPr>
          <w:rStyle w:val="VerbatimChar"/>
        </w:rPr>
        <w:t>## TestingLocationFife       -0.10093 -0.10822 -0.09484</w:t>
      </w:r>
      <w:r>
        <w:br/>
      </w:r>
      <w:r>
        <w:rPr>
          <w:rStyle w:val="VerbatimChar"/>
        </w:rPr>
        <w:t>## z.age:TestingLocationFife -0.00352 -0.01906  0.00712</w:t>
      </w:r>
    </w:p>
    <w:p w14:paraId="7C817C6A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CommentTok"/>
        </w:rPr>
        <w:t>#needs to be done by column</w:t>
      </w:r>
    </w:p>
    <w:p w14:paraId="0E8EEF3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250C39F" wp14:editId="42C926B4">
            <wp:extent cx="2815590" cy="222504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901" cy="222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CAD09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606FCBF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37FAB451" wp14:editId="3B5E7123">
            <wp:extent cx="2571750" cy="188976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035" cy="188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B1A5C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9EF9B33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7D0FFAEB" wp14:editId="1777B893">
            <wp:extent cx="2023110" cy="16306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335" cy="163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CEEF58" w14:textId="1046747D" w:rsidR="003C01EF" w:rsidRDefault="000C5BC1">
      <w:pPr>
        <w:pStyle w:val="FirstParagraph"/>
      </w:pPr>
      <w:r>
        <w:lastRenderedPageBreak/>
        <w:t>DFBeta: looks good, little variation.</w:t>
      </w:r>
    </w:p>
    <w:p w14:paraId="4CC0FE73" w14:textId="77777777" w:rsidR="003C01EF" w:rsidRDefault="000C5BC1">
      <w:pPr>
        <w:pStyle w:val="BodyText"/>
      </w:pPr>
      <w:r>
        <w:t>Cook’s distance</w:t>
      </w:r>
    </w:p>
    <w:p w14:paraId="22EE68CE" w14:textId="77777777" w:rsidR="003C01EF" w:rsidRDefault="000C5BC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2F37774F" w14:textId="77777777" w:rsidR="003C01EF" w:rsidRDefault="000C5BC1">
      <w:pPr>
        <w:pStyle w:val="SourceCode"/>
      </w:pPr>
      <w:r>
        <w:rPr>
          <w:rStyle w:val="VerbatimChar"/>
        </w:rPr>
        <w:t>## [1] 0.1117928</w:t>
      </w:r>
    </w:p>
    <w:p w14:paraId="7DE8EEAF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639FF21F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262D86BE" wp14:editId="086BCE77">
            <wp:extent cx="2419350" cy="188595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613" cy="188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C19995F" w14:textId="2ADC61C8" w:rsidR="003C01EF" w:rsidRDefault="000C5BC1">
      <w:pPr>
        <w:pStyle w:val="FirstParagraph"/>
      </w:pPr>
      <w:r>
        <w:t>Cook’s distance: values above 1 are reason to worry, but our maximum value is 0.11.</w:t>
      </w:r>
    </w:p>
    <w:p w14:paraId="2D1DBDA2" w14:textId="77777777" w:rsidR="003C01EF" w:rsidRDefault="000C5BC1">
      <w:pPr>
        <w:pStyle w:val="BodyText"/>
      </w:pPr>
      <w:r>
        <w:t>Leverage</w:t>
      </w:r>
    </w:p>
    <w:p w14:paraId="6900CDE2" w14:textId="77777777" w:rsidR="003C01EF" w:rsidRDefault="000C5BC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5EE755BB" w14:textId="77777777" w:rsidR="003C01EF" w:rsidRDefault="000C5BC1">
      <w:pPr>
        <w:pStyle w:val="SourceCode"/>
      </w:pPr>
      <w:r>
        <w:rPr>
          <w:rStyle w:val="VerbatimChar"/>
        </w:rPr>
        <w:t>## [1] 0.1087807</w:t>
      </w:r>
    </w:p>
    <w:p w14:paraId="6BD0BFB9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4257FF6A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65A45E3" wp14:editId="3472CFD1">
            <wp:extent cx="2042160" cy="160401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87" cy="160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E4BDE" w14:textId="77777777" w:rsidR="003C01EF" w:rsidRDefault="000C5BC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res))</w:t>
      </w:r>
      <w:r>
        <w:rPr>
          <w:rStyle w:val="CommentTok"/>
        </w:rPr>
        <w:t># this is calculating k, which is the number of predictors</w:t>
      </w:r>
    </w:p>
    <w:p w14:paraId="04E14CA2" w14:textId="77777777" w:rsidR="003C01EF" w:rsidRDefault="000C5BC1">
      <w:pPr>
        <w:pStyle w:val="SourceCode"/>
      </w:pPr>
      <w:r>
        <w:rPr>
          <w:rStyle w:val="VerbatimChar"/>
        </w:rPr>
        <w:t>## [1] 4</w:t>
      </w:r>
    </w:p>
    <w:p w14:paraId="5245932E" w14:textId="77777777" w:rsidR="003C01EF" w:rsidRDefault="000C5BC1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8</w:t>
      </w:r>
      <w:r>
        <w:rPr>
          <w:rStyle w:val="NormalTok"/>
        </w:rPr>
        <w:t xml:space="preserve"> </w:t>
      </w:r>
    </w:p>
    <w:p w14:paraId="522C2B9E" w14:textId="77777777" w:rsidR="003C01EF" w:rsidRDefault="000C5BC1">
      <w:pPr>
        <w:pStyle w:val="SourceCode"/>
      </w:pPr>
      <w:r>
        <w:rPr>
          <w:rStyle w:val="VerbatimChar"/>
        </w:rPr>
        <w:t>## [1] 0.06756757</w:t>
      </w:r>
    </w:p>
    <w:p w14:paraId="0392396C" w14:textId="77777777" w:rsidR="003C01EF" w:rsidRDefault="000C5BC1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8</w:t>
      </w:r>
      <w:r>
        <w:rPr>
          <w:rStyle w:val="NormalTok"/>
        </w:rPr>
        <w:t xml:space="preserve"> </w:t>
      </w:r>
    </w:p>
    <w:p w14:paraId="1BB1A2BA" w14:textId="77777777" w:rsidR="003C01EF" w:rsidRDefault="000C5BC1">
      <w:pPr>
        <w:pStyle w:val="SourceCode"/>
      </w:pPr>
      <w:r>
        <w:rPr>
          <w:rStyle w:val="VerbatimChar"/>
        </w:rPr>
        <w:t>## [1] 0.1013514</w:t>
      </w:r>
    </w:p>
    <w:p w14:paraId="08BC7FC8" w14:textId="77777777" w:rsidR="003C01EF" w:rsidRDefault="000C5BC1">
      <w:pPr>
        <w:pStyle w:val="FirstParagraph"/>
      </w:pPr>
      <w:r>
        <w:lastRenderedPageBreak/>
        <w:t>Leverage: values &gt; 2</w:t>
      </w:r>
      <w:r>
        <w:rPr>
          <w:i/>
        </w:rPr>
        <w:t>(k+1)/n or &gt; 3</w:t>
      </w:r>
      <w:r>
        <w:t>(k+1)/n are a reason to worry (k = number of predictors); in our case the thresholds are 0.07 and 0.10, and our max value is 0.11, so there is evidence of some influential cases.</w:t>
      </w:r>
    </w:p>
    <w:p w14:paraId="60770F86" w14:textId="77777777" w:rsidR="003C01EF" w:rsidRDefault="000C5BC1">
      <w:pPr>
        <w:pStyle w:val="FirstParagraph"/>
      </w:pPr>
      <w:r>
        <w:t>Together, age, testing location, and the interaction between age and testing location explain the data better than a null model only containing the intercept, X2(3) = 0.55, p &lt; .001.</w:t>
      </w:r>
    </w:p>
    <w:p w14:paraId="765AB22A" w14:textId="77777777" w:rsidR="003C01EF" w:rsidRDefault="000C5BC1">
      <w:pPr>
        <w:pStyle w:val="FirstParagraph"/>
      </w:pPr>
      <w:r>
        <w:t>The interaction term does not increase model fit, X2(1) = 0.00, p = .910, so we exclude it from the model.</w:t>
      </w:r>
    </w:p>
    <w:p w14:paraId="7C086276" w14:textId="7F986758" w:rsidR="003C01EF" w:rsidRDefault="000C5BC1" w:rsidP="00CA2806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oportionCorrectin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, </w:t>
      </w:r>
      <w:r>
        <w:rPr>
          <w:rStyle w:val="DataTypeTok"/>
        </w:rPr>
        <w:t>data =</w:t>
      </w:r>
      <w:r>
        <w:rPr>
          <w:rStyle w:val="NormalTok"/>
        </w:rPr>
        <w:t xml:space="preserve"> WM.boxes.valid.TT1)</w:t>
      </w:r>
    </w:p>
    <w:p w14:paraId="68B6342A" w14:textId="77777777" w:rsidR="003C01EF" w:rsidRDefault="000C5BC1">
      <w:pPr>
        <w:pStyle w:val="FirstParagraph"/>
      </w:pPr>
      <w:r>
        <w:t>Together, age and testing location explain the data better than a null model only containing the intercept, X2(2) = 0.55, p &lt; .001.</w:t>
      </w:r>
    </w:p>
    <w:p w14:paraId="30FC0D4B" w14:textId="77777777" w:rsidR="003C01EF" w:rsidRDefault="000C5BC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)</w:t>
      </w:r>
    </w:p>
    <w:p w14:paraId="5096CE83" w14:textId="77777777" w:rsidR="003C01EF" w:rsidRDefault="000C5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oportionCorrectinTest ~ z.age + TestingLocation, </w:t>
      </w:r>
      <w:r>
        <w:br/>
      </w:r>
      <w:r>
        <w:rPr>
          <w:rStyle w:val="VerbatimChar"/>
        </w:rPr>
        <w:t>##     data = WM.boxes.valid.TT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7499 -0.13860  0.01777  0.13361  0.46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0.57088    0.02201  25.938  &lt; 2e-16 ***</w:t>
      </w:r>
      <w:r>
        <w:br/>
      </w:r>
      <w:r>
        <w:rPr>
          <w:rStyle w:val="VerbatimChar"/>
        </w:rPr>
        <w:t xml:space="preserve">## z.age                0.04049    0.01408   2.875 0.004651 ** </w:t>
      </w:r>
      <w:r>
        <w:br/>
      </w:r>
      <w:r>
        <w:rPr>
          <w:rStyle w:val="VerbatimChar"/>
        </w:rPr>
        <w:t>## TestingLocationFife -0.10074    0.02859  -3.524 0.00056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701 on 145 degrees of freedom</w:t>
      </w:r>
      <w:r>
        <w:br/>
      </w:r>
      <w:r>
        <w:rPr>
          <w:rStyle w:val="VerbatimChar"/>
        </w:rPr>
        <w:t xml:space="preserve">## Multiple R-squared:  0.1163, Adjusted R-squared:  0.1041 </w:t>
      </w:r>
      <w:r>
        <w:br/>
      </w:r>
      <w:r>
        <w:rPr>
          <w:rStyle w:val="VerbatimChar"/>
        </w:rPr>
        <w:t>## F-statistic:  9.54 on 2 and 145 DF,  p-value: 0.0001282</w:t>
      </w:r>
    </w:p>
    <w:p w14:paraId="447D5061" w14:textId="77777777" w:rsidR="003C01EF" w:rsidRDefault="000C5BC1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res)</w:t>
      </w:r>
    </w:p>
    <w:p w14:paraId="16817C72" w14:textId="77777777" w:rsidR="003C01EF" w:rsidRDefault="000C5BC1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ProportionCorrectinTest ~ z.age + TestingLocation</w:t>
      </w:r>
      <w:r>
        <w:br/>
      </w:r>
      <w:r>
        <w:rPr>
          <w:rStyle w:val="VerbatimChar"/>
        </w:rPr>
        <w:t>##                 Df Sum of Sq    RSS     AIC</w:t>
      </w:r>
      <w:r>
        <w:br/>
      </w:r>
      <w:r>
        <w:rPr>
          <w:rStyle w:val="VerbatimChar"/>
        </w:rPr>
        <w:t>## &lt;none&gt;                       4.1957 -521.35</w:t>
      </w:r>
      <w:r>
        <w:br/>
      </w:r>
      <w:r>
        <w:rPr>
          <w:rStyle w:val="VerbatimChar"/>
        </w:rPr>
        <w:t>## z.age            1   0.23915 4.4349 -515.14</w:t>
      </w:r>
      <w:r>
        <w:br/>
      </w:r>
      <w:r>
        <w:rPr>
          <w:rStyle w:val="VerbatimChar"/>
        </w:rPr>
        <w:t>## TestingLocation  1   0.35939 4.5551 -511.18</w:t>
      </w:r>
    </w:p>
    <w:p w14:paraId="008FE7C7" w14:textId="77777777" w:rsidR="003C01EF" w:rsidRPr="00CA2806" w:rsidRDefault="000C5BC1">
      <w:pPr>
        <w:pStyle w:val="SourceCode"/>
        <w:rPr>
          <w:lang w:val="fr-FR"/>
        </w:rPr>
      </w:pPr>
      <w:r w:rsidRPr="00CA2806">
        <w:rPr>
          <w:rStyle w:val="KeywordTok"/>
          <w:lang w:val="fr-FR"/>
        </w:rPr>
        <w:t>cbind</w:t>
      </w:r>
      <w:r w:rsidRPr="00CA2806">
        <w:rPr>
          <w:rStyle w:val="NormalTok"/>
          <w:lang w:val="fr-FR"/>
        </w:rPr>
        <w:t>(</w:t>
      </w:r>
      <w:r w:rsidRPr="00CA2806">
        <w:rPr>
          <w:rStyle w:val="KeywordTok"/>
          <w:lang w:val="fr-FR"/>
        </w:rPr>
        <w:t>coefficients</w:t>
      </w:r>
      <w:r w:rsidRPr="00CA2806">
        <w:rPr>
          <w:rStyle w:val="NormalTok"/>
          <w:lang w:val="fr-FR"/>
        </w:rPr>
        <w:t xml:space="preserve">(res), </w:t>
      </w:r>
      <w:r w:rsidRPr="00CA2806">
        <w:rPr>
          <w:rStyle w:val="KeywordTok"/>
          <w:lang w:val="fr-FR"/>
        </w:rPr>
        <w:t>confint</w:t>
      </w:r>
      <w:r w:rsidRPr="00CA2806">
        <w:rPr>
          <w:rStyle w:val="NormalTok"/>
          <w:lang w:val="fr-FR"/>
        </w:rPr>
        <w:t>(res))</w:t>
      </w:r>
    </w:p>
    <w:p w14:paraId="2BBB5FE9" w14:textId="77777777" w:rsidR="003C01EF" w:rsidRDefault="000C5BC1">
      <w:pPr>
        <w:pStyle w:val="SourceCode"/>
      </w:pPr>
      <w:r>
        <w:rPr>
          <w:rStyle w:val="VerbatimChar"/>
        </w:rPr>
        <w:lastRenderedPageBreak/>
        <w:t>##                                       2.5 %      97.5 %</w:t>
      </w:r>
      <w:r>
        <w:br/>
      </w:r>
      <w:r>
        <w:rPr>
          <w:rStyle w:val="VerbatimChar"/>
        </w:rPr>
        <w:t>## (Intercept)          0.57088145  0.52738071  0.61438219</w:t>
      </w:r>
      <w:r>
        <w:br/>
      </w:r>
      <w:r>
        <w:rPr>
          <w:rStyle w:val="VerbatimChar"/>
        </w:rPr>
        <w:t>## z.age                0.04048549  0.01265188  0.06831910</w:t>
      </w:r>
      <w:r>
        <w:br/>
      </w:r>
      <w:r>
        <w:rPr>
          <w:rStyle w:val="VerbatimChar"/>
        </w:rPr>
        <w:t>## TestingLocationFife -0.10074381 -0.15724298 -0.04424463</w:t>
      </w:r>
    </w:p>
    <w:p w14:paraId="4E5B4456" w14:textId="77777777" w:rsidR="003C01EF" w:rsidRDefault="000C5BC1">
      <w:pPr>
        <w:pStyle w:val="FirstParagraph"/>
      </w:pPr>
      <w:r>
        <w:t>There is a significant effect of age (X2(1) = 0.239, p = .004) and testing location (X2(1) = 0.359, p &lt; .001). With each standard deviation increase in age, the proportion correct increases by 0.04 (95% CI [0.01; 0.01]) percentage points. When moving from Edinburgh to Fife, the expected score for a child of mean age decreases by 0.10 (95% CI [0.04; 0.16]) percentage points.</w:t>
      </w:r>
    </w:p>
    <w:sectPr w:rsidR="003C01E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A23A70" w14:textId="77777777" w:rsidR="00A979D6" w:rsidRDefault="00A979D6">
      <w:pPr>
        <w:spacing w:after="0"/>
      </w:pPr>
      <w:r>
        <w:separator/>
      </w:r>
    </w:p>
  </w:endnote>
  <w:endnote w:type="continuationSeparator" w:id="0">
    <w:p w14:paraId="4BF16767" w14:textId="77777777" w:rsidR="00A979D6" w:rsidRDefault="00A979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A166E" w14:textId="77777777" w:rsidR="00A979D6" w:rsidRDefault="00A979D6">
      <w:r>
        <w:separator/>
      </w:r>
    </w:p>
  </w:footnote>
  <w:footnote w:type="continuationSeparator" w:id="0">
    <w:p w14:paraId="0E1E38E8" w14:textId="77777777" w:rsidR="00A979D6" w:rsidRDefault="00A97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8E5E1C2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3800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4692AD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B33C9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FC1C428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7FFC5214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5C9C0F56"/>
    <w:multiLevelType w:val="hybridMultilevel"/>
    <w:tmpl w:val="8A988164"/>
    <w:lvl w:ilvl="0" w:tplc="D49E3F08">
      <w:start w:val="3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E57E9C6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5BC1"/>
    <w:rsid w:val="002C65A7"/>
    <w:rsid w:val="003C01EF"/>
    <w:rsid w:val="004E29B3"/>
    <w:rsid w:val="00590D07"/>
    <w:rsid w:val="007738EC"/>
    <w:rsid w:val="00784D58"/>
    <w:rsid w:val="00792539"/>
    <w:rsid w:val="008D6863"/>
    <w:rsid w:val="00A979D6"/>
    <w:rsid w:val="00B058A6"/>
    <w:rsid w:val="00B86B75"/>
    <w:rsid w:val="00BC48D5"/>
    <w:rsid w:val="00C36279"/>
    <w:rsid w:val="00CA2806"/>
    <w:rsid w:val="00D22821"/>
    <w:rsid w:val="00E113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D8377BA"/>
  <w15:docId w15:val="{59042D76-FCAE-428E-966E-1FF22381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053</Words>
  <Characters>1170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_Boxes</vt:lpstr>
    </vt:vector>
  </TitlesOfParts>
  <Company/>
  <LinksUpToDate>false</LinksUpToDate>
  <CharactersWithSpaces>1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_Boxes</dc:title>
  <dc:creator>Eva Reindl</dc:creator>
  <cp:keywords/>
  <cp:lastModifiedBy>Eva Reindl</cp:lastModifiedBy>
  <cp:revision>4</cp:revision>
  <dcterms:created xsi:type="dcterms:W3CDTF">2020-07-01T11:41:00Z</dcterms:created>
  <dcterms:modified xsi:type="dcterms:W3CDTF">2020-09-21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3 2020</vt:lpwstr>
  </property>
  <property fmtid="{D5CDD505-2E9C-101B-9397-08002B2CF9AE}" pid="3" name="output">
    <vt:lpwstr>word_document</vt:lpwstr>
  </property>
</Properties>
</file>